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3B46" w:rsidRPr="00A25EAF" w:rsidRDefault="00195BED" w:rsidP="00153427">
      <w:pPr>
        <w:jc w:val="both"/>
        <w:rPr>
          <w:b/>
        </w:rPr>
      </w:pPr>
      <w:bookmarkStart w:id="0" w:name="_Hlk482122713"/>
      <w:bookmarkEnd w:id="0"/>
      <w:r w:rsidRPr="00A25EAF">
        <w:rPr>
          <w:b/>
        </w:rPr>
        <w:t>Menus Dataset</w:t>
      </w:r>
    </w:p>
    <w:p w:rsidR="00195BED" w:rsidRDefault="00195BED" w:rsidP="00153427">
      <w:pPr>
        <w:jc w:val="both"/>
      </w:pPr>
      <w:r>
        <w:t xml:space="preserve">Steps followed </w:t>
      </w:r>
    </w:p>
    <w:p w:rsidR="00195BED" w:rsidRPr="00C60418" w:rsidRDefault="00195BED" w:rsidP="00153427">
      <w:pPr>
        <w:jc w:val="both"/>
        <w:rPr>
          <w:b/>
          <w:u w:val="single"/>
        </w:rPr>
      </w:pPr>
      <w:r w:rsidRPr="00C60418">
        <w:rPr>
          <w:b/>
          <w:u w:val="single"/>
        </w:rPr>
        <w:t xml:space="preserve">Column: Id </w:t>
      </w:r>
    </w:p>
    <w:p w:rsidR="00195BED" w:rsidRDefault="00195BED" w:rsidP="00153427">
      <w:pPr>
        <w:pStyle w:val="ListParagraph"/>
        <w:numPr>
          <w:ilvl w:val="0"/>
          <w:numId w:val="1"/>
        </w:numPr>
        <w:ind w:left="360"/>
        <w:jc w:val="both"/>
      </w:pPr>
      <w:r>
        <w:t>Trim</w:t>
      </w:r>
    </w:p>
    <w:p w:rsidR="00195BED" w:rsidRDefault="00195BED" w:rsidP="00153427">
      <w:pPr>
        <w:pStyle w:val="ListParagraph"/>
        <w:numPr>
          <w:ilvl w:val="0"/>
          <w:numId w:val="1"/>
        </w:numPr>
        <w:ind w:left="360"/>
        <w:jc w:val="both"/>
      </w:pPr>
      <w:r>
        <w:t xml:space="preserve">Collapse consecutive whitespaces. </w:t>
      </w:r>
    </w:p>
    <w:p w:rsidR="00195BED" w:rsidRDefault="00195BED" w:rsidP="00153427">
      <w:pPr>
        <w:pStyle w:val="ListParagraph"/>
        <w:numPr>
          <w:ilvl w:val="0"/>
          <w:numId w:val="1"/>
        </w:numPr>
        <w:ind w:left="360"/>
        <w:jc w:val="both"/>
      </w:pPr>
      <w:r>
        <w:t>Transform datatype to number.</w:t>
      </w:r>
    </w:p>
    <w:p w:rsidR="00195BED" w:rsidRDefault="00195BED" w:rsidP="00153427">
      <w:pPr>
        <w:pStyle w:val="ListParagraph"/>
        <w:numPr>
          <w:ilvl w:val="0"/>
          <w:numId w:val="1"/>
        </w:numPr>
        <w:ind w:left="360"/>
        <w:jc w:val="both"/>
      </w:pPr>
      <w:r>
        <w:t xml:space="preserve">Check for duplicate values: Used text facet and then sort by count.  Found none. </w:t>
      </w:r>
    </w:p>
    <w:p w:rsidR="00195BED" w:rsidRDefault="00195BED" w:rsidP="00153427">
      <w:pPr>
        <w:pStyle w:val="ListParagraph"/>
        <w:numPr>
          <w:ilvl w:val="0"/>
          <w:numId w:val="1"/>
        </w:numPr>
        <w:ind w:left="360"/>
        <w:jc w:val="both"/>
      </w:pPr>
      <w:r>
        <w:t>Sort values (min: 12463, max: 35526)</w:t>
      </w:r>
    </w:p>
    <w:p w:rsidR="00C36717" w:rsidRPr="009C6AF2" w:rsidRDefault="00C36717" w:rsidP="00153427">
      <w:pPr>
        <w:ind w:left="360" w:hanging="360"/>
        <w:jc w:val="both"/>
        <w:rPr>
          <w:b/>
          <w:u w:val="single"/>
        </w:rPr>
      </w:pPr>
      <w:r w:rsidRPr="009C6AF2">
        <w:rPr>
          <w:b/>
          <w:u w:val="single"/>
        </w:rPr>
        <w:t>Column: Name</w:t>
      </w:r>
    </w:p>
    <w:p w:rsidR="00C36717" w:rsidRDefault="00C36717" w:rsidP="00153427">
      <w:pPr>
        <w:pStyle w:val="ListParagraph"/>
        <w:numPr>
          <w:ilvl w:val="0"/>
          <w:numId w:val="2"/>
        </w:numPr>
        <w:ind w:left="360"/>
        <w:jc w:val="both"/>
      </w:pPr>
      <w:r>
        <w:t>Trim</w:t>
      </w:r>
    </w:p>
    <w:p w:rsidR="00C36717" w:rsidRDefault="00C36717" w:rsidP="00153427">
      <w:pPr>
        <w:pStyle w:val="ListParagraph"/>
        <w:numPr>
          <w:ilvl w:val="0"/>
          <w:numId w:val="2"/>
        </w:numPr>
        <w:ind w:left="360"/>
        <w:jc w:val="both"/>
      </w:pPr>
      <w:r>
        <w:t xml:space="preserve">Collapse consecutive whitespaces. </w:t>
      </w:r>
    </w:p>
    <w:p w:rsidR="001F2CB2" w:rsidRDefault="001F2CB2" w:rsidP="00153427">
      <w:pPr>
        <w:pStyle w:val="ListParagraph"/>
        <w:numPr>
          <w:ilvl w:val="0"/>
          <w:numId w:val="2"/>
        </w:numPr>
        <w:ind w:left="360"/>
        <w:jc w:val="both"/>
      </w:pPr>
      <w:r>
        <w:t xml:space="preserve">While checking for the null values in the name column found an interesting fact. The values of the Sponsor and Location columns were identical. To verify this fact </w:t>
      </w:r>
      <w:r w:rsidR="00D03D62">
        <w:t>used checked</w:t>
      </w:r>
      <w:r>
        <w:t xml:space="preserve"> a random sample of the Menus data</w:t>
      </w:r>
      <w:r w:rsidR="00D03D62">
        <w:t xml:space="preserve"> on the </w:t>
      </w:r>
      <w:hyperlink r:id="rId8" w:history="1">
        <w:r w:rsidR="00D03D62" w:rsidRPr="00D03D62">
          <w:rPr>
            <w:rStyle w:val="Hyperlink"/>
          </w:rPr>
          <w:t>NYPLP Menus</w:t>
        </w:r>
      </w:hyperlink>
      <w:r w:rsidR="00D03D62">
        <w:t xml:space="preserve"> page</w:t>
      </w:r>
      <w:r>
        <w:t>.</w:t>
      </w:r>
      <w:r w:rsidR="00D03D62">
        <w:t xml:space="preserve"> </w:t>
      </w:r>
      <w:r>
        <w:t xml:space="preserve"> </w:t>
      </w:r>
      <w:r w:rsidR="00D03D62">
        <w:t xml:space="preserve">The image of the menu card verified that the information was correct. After this performed the below steps for updating the null values. </w:t>
      </w:r>
    </w:p>
    <w:p w:rsidR="00D03D62" w:rsidRDefault="00D03D62" w:rsidP="00E855CA">
      <w:pPr>
        <w:pStyle w:val="ListParagraph"/>
        <w:numPr>
          <w:ilvl w:val="0"/>
          <w:numId w:val="4"/>
        </w:numPr>
        <w:ind w:left="360" w:firstLine="0"/>
        <w:jc w:val="both"/>
      </w:pPr>
      <w:r>
        <w:t xml:space="preserve">Filtered the null values of the name column. </w:t>
      </w:r>
    </w:p>
    <w:p w:rsidR="00D03D62" w:rsidRDefault="00D03D62" w:rsidP="00E855CA">
      <w:pPr>
        <w:pStyle w:val="ListParagraph"/>
        <w:numPr>
          <w:ilvl w:val="0"/>
          <w:numId w:val="4"/>
        </w:numPr>
        <w:ind w:left="360" w:firstLine="0"/>
        <w:jc w:val="both"/>
      </w:pPr>
      <w:r>
        <w:t xml:space="preserve">Applied the filter “completed” on the status col using facet. </w:t>
      </w:r>
      <w:r w:rsidRPr="00D03D62">
        <w:t>17453</w:t>
      </w:r>
      <w:r>
        <w:t xml:space="preserve"> values were found. </w:t>
      </w:r>
    </w:p>
    <w:p w:rsidR="00D03D62" w:rsidRDefault="00D03D62" w:rsidP="00E855CA">
      <w:pPr>
        <w:pStyle w:val="ListParagraph"/>
        <w:numPr>
          <w:ilvl w:val="0"/>
          <w:numId w:val="4"/>
        </w:numPr>
        <w:ind w:left="360" w:firstLine="0"/>
        <w:jc w:val="both"/>
      </w:pPr>
      <w:r>
        <w:t xml:space="preserve">Checked the location column for the blank values and found none. </w:t>
      </w:r>
    </w:p>
    <w:p w:rsidR="00D03D62" w:rsidRDefault="00D03D62" w:rsidP="00E855CA">
      <w:pPr>
        <w:pStyle w:val="ListParagraph"/>
        <w:numPr>
          <w:ilvl w:val="0"/>
          <w:numId w:val="4"/>
        </w:numPr>
        <w:ind w:left="360" w:firstLine="0"/>
        <w:jc w:val="both"/>
      </w:pPr>
      <w:r>
        <w:t>Repeated the same step for</w:t>
      </w:r>
      <w:r w:rsidR="000D57A3">
        <w:t xml:space="preserve"> the menu with status as “under review” and found no rows with null values for the location col. </w:t>
      </w:r>
    </w:p>
    <w:p w:rsidR="000D57A3" w:rsidRDefault="000D57A3" w:rsidP="00E855CA">
      <w:pPr>
        <w:pStyle w:val="ListParagraph"/>
        <w:numPr>
          <w:ilvl w:val="0"/>
          <w:numId w:val="4"/>
        </w:numPr>
        <w:ind w:left="360" w:firstLine="0"/>
        <w:jc w:val="both"/>
      </w:pPr>
      <w:r>
        <w:t>Updated the location values into the name for the null values.</w:t>
      </w:r>
    </w:p>
    <w:p w:rsidR="000D57A3" w:rsidRDefault="000D57A3" w:rsidP="00153427">
      <w:pPr>
        <w:ind w:left="360" w:hanging="360"/>
        <w:jc w:val="both"/>
      </w:pPr>
      <w:r>
        <w:rPr>
          <w:noProof/>
        </w:rPr>
        <w:drawing>
          <wp:inline distT="0" distB="0" distL="0" distR="0" wp14:anchorId="7DEA37DE" wp14:editId="4911B4B6">
            <wp:extent cx="5308915" cy="2240915"/>
            <wp:effectExtent l="0" t="0" r="635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15978" cy="2243896"/>
                    </a:xfrm>
                    <a:prstGeom prst="rect">
                      <a:avLst/>
                    </a:prstGeom>
                  </pic:spPr>
                </pic:pic>
              </a:graphicData>
            </a:graphic>
          </wp:inline>
        </w:drawing>
      </w:r>
      <w:r>
        <w:t xml:space="preserve"> </w:t>
      </w:r>
    </w:p>
    <w:p w:rsidR="004D2B00" w:rsidRDefault="004D2B00" w:rsidP="00153427">
      <w:pPr>
        <w:pStyle w:val="ListParagraph"/>
        <w:numPr>
          <w:ilvl w:val="0"/>
          <w:numId w:val="2"/>
        </w:numPr>
        <w:ind w:left="360"/>
        <w:jc w:val="both"/>
      </w:pPr>
      <w:r>
        <w:t>Trim</w:t>
      </w:r>
    </w:p>
    <w:p w:rsidR="004D2B00" w:rsidRDefault="004D2B00" w:rsidP="00153427">
      <w:pPr>
        <w:pStyle w:val="ListParagraph"/>
        <w:numPr>
          <w:ilvl w:val="0"/>
          <w:numId w:val="2"/>
        </w:numPr>
        <w:ind w:left="360"/>
        <w:jc w:val="both"/>
      </w:pPr>
      <w:r>
        <w:t xml:space="preserve">Collapse consecutive whitespaces. </w:t>
      </w:r>
    </w:p>
    <w:p w:rsidR="000D57A3" w:rsidRDefault="004D2B00" w:rsidP="00153427">
      <w:pPr>
        <w:pStyle w:val="ListParagraph"/>
        <w:numPr>
          <w:ilvl w:val="0"/>
          <w:numId w:val="2"/>
        </w:numPr>
        <w:ind w:left="360"/>
        <w:jc w:val="both"/>
      </w:pPr>
      <w:r>
        <w:t xml:space="preserve">There were no null values for the name column but “?” represents the null value, hence updated that as a null. </w:t>
      </w:r>
    </w:p>
    <w:p w:rsidR="001A7102" w:rsidRDefault="001A7102" w:rsidP="00153427">
      <w:pPr>
        <w:pStyle w:val="ListParagraph"/>
        <w:numPr>
          <w:ilvl w:val="0"/>
          <w:numId w:val="2"/>
        </w:numPr>
        <w:ind w:left="360"/>
        <w:jc w:val="both"/>
      </w:pPr>
      <w:r>
        <w:t xml:space="preserve">Replaced the double quotes in the string, using </w:t>
      </w:r>
      <w:r w:rsidR="008A4F36" w:rsidRPr="001A7102">
        <w:t>replace (</w:t>
      </w:r>
      <w:r w:rsidRPr="001A7102">
        <w:t>'"""','')</w:t>
      </w:r>
      <w:r>
        <w:t xml:space="preserve"> function</w:t>
      </w:r>
      <w:r w:rsidRPr="001A7102">
        <w:t>.</w:t>
      </w:r>
    </w:p>
    <w:p w:rsidR="001A7102" w:rsidRDefault="005F6084" w:rsidP="00153427">
      <w:pPr>
        <w:pStyle w:val="ListParagraph"/>
        <w:numPr>
          <w:ilvl w:val="0"/>
          <w:numId w:val="2"/>
        </w:numPr>
        <w:ind w:left="360"/>
        <w:jc w:val="both"/>
      </w:pPr>
      <w:r>
        <w:t xml:space="preserve">Performed </w:t>
      </w:r>
      <w:r w:rsidR="008A4F36">
        <w:t>c</w:t>
      </w:r>
      <w:r>
        <w:t>lustering on the Column</w:t>
      </w:r>
      <w:r w:rsidR="00F940F6">
        <w:t>:</w:t>
      </w:r>
      <w:r w:rsidR="00167263">
        <w:t xml:space="preserve"> </w:t>
      </w:r>
      <w:r w:rsidR="00F940F6">
        <w:t>name</w:t>
      </w:r>
      <w:r>
        <w:t xml:space="preserve"> using fingerprint </w:t>
      </w:r>
      <w:r w:rsidR="007F5F7A">
        <w:t>function of the key</w:t>
      </w:r>
      <w:r w:rsidR="00FC7336">
        <w:t xml:space="preserve"> </w:t>
      </w:r>
      <w:r w:rsidR="007F5F7A">
        <w:t>collision method</w:t>
      </w:r>
      <w:r w:rsidR="00BC4EB2">
        <w:t>.</w:t>
      </w:r>
    </w:p>
    <w:p w:rsidR="007F5F7A" w:rsidRDefault="007F5F7A" w:rsidP="00153427">
      <w:pPr>
        <w:pStyle w:val="ListParagraph"/>
        <w:numPr>
          <w:ilvl w:val="0"/>
          <w:numId w:val="8"/>
        </w:numPr>
        <w:ind w:left="720"/>
        <w:jc w:val="both"/>
      </w:pPr>
      <w:r>
        <w:t xml:space="preserve">Performed clustering for the clusters with rows between 20-790. </w:t>
      </w:r>
    </w:p>
    <w:p w:rsidR="007F5F7A" w:rsidRDefault="007F5F7A" w:rsidP="00153427">
      <w:pPr>
        <w:pStyle w:val="ListParagraph"/>
        <w:numPr>
          <w:ilvl w:val="0"/>
          <w:numId w:val="8"/>
        </w:numPr>
        <w:ind w:left="720"/>
        <w:jc w:val="both"/>
      </w:pPr>
      <w:r>
        <w:lastRenderedPageBreak/>
        <w:t>Referred google and Wikipedia for merging the data. For example, childs, child’s and childs’ used Wikipedia.</w:t>
      </w:r>
    </w:p>
    <w:p w:rsidR="007F5F7A" w:rsidRDefault="007F5F7A" w:rsidP="00153427">
      <w:pPr>
        <w:pStyle w:val="ListParagraph"/>
        <w:numPr>
          <w:ilvl w:val="0"/>
          <w:numId w:val="8"/>
        </w:numPr>
        <w:ind w:left="720"/>
        <w:jc w:val="both"/>
      </w:pPr>
      <w:r>
        <w:t xml:space="preserve">Merged all the hotels in the last for all the hotels mentioned. </w:t>
      </w:r>
    </w:p>
    <w:p w:rsidR="007F5F7A" w:rsidRDefault="007F5F7A" w:rsidP="00153427">
      <w:pPr>
        <w:jc w:val="both"/>
      </w:pPr>
    </w:p>
    <w:p w:rsidR="007F5F7A" w:rsidRDefault="007F5F7A" w:rsidP="00153427">
      <w:pPr>
        <w:pStyle w:val="ListParagraph"/>
        <w:ind w:hanging="720"/>
        <w:jc w:val="both"/>
      </w:pPr>
      <w:r>
        <w:rPr>
          <w:noProof/>
        </w:rPr>
        <w:drawing>
          <wp:inline distT="0" distB="0" distL="0" distR="0" wp14:anchorId="734A1A3C" wp14:editId="36B911A3">
            <wp:extent cx="6220460" cy="1310816"/>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54347" cy="1317957"/>
                    </a:xfrm>
                    <a:prstGeom prst="rect">
                      <a:avLst/>
                    </a:prstGeom>
                  </pic:spPr>
                </pic:pic>
              </a:graphicData>
            </a:graphic>
          </wp:inline>
        </w:drawing>
      </w:r>
    </w:p>
    <w:p w:rsidR="00FB20C5" w:rsidRDefault="00FB20C5" w:rsidP="00153427">
      <w:pPr>
        <w:pStyle w:val="ListParagraph"/>
        <w:ind w:hanging="720"/>
        <w:jc w:val="both"/>
      </w:pPr>
    </w:p>
    <w:p w:rsidR="00FB20C5" w:rsidRDefault="002338D9" w:rsidP="00153427">
      <w:pPr>
        <w:pStyle w:val="ListParagraph"/>
        <w:numPr>
          <w:ilvl w:val="0"/>
          <w:numId w:val="2"/>
        </w:numPr>
        <w:ind w:left="360"/>
        <w:jc w:val="both"/>
      </w:pPr>
      <w:r>
        <w:t xml:space="preserve">Executed the steps again for the clusters with row count of 4-14. </w:t>
      </w:r>
    </w:p>
    <w:p w:rsidR="002338D9" w:rsidRDefault="002338D9" w:rsidP="00153427">
      <w:pPr>
        <w:jc w:val="both"/>
      </w:pPr>
      <w:r>
        <w:rPr>
          <w:noProof/>
        </w:rPr>
        <w:drawing>
          <wp:inline distT="0" distB="0" distL="0" distR="0" wp14:anchorId="001103CA" wp14:editId="1A68CE0E">
            <wp:extent cx="5943076" cy="1860319"/>
            <wp:effectExtent l="0" t="0" r="63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83075" cy="1872840"/>
                    </a:xfrm>
                    <a:prstGeom prst="rect">
                      <a:avLst/>
                    </a:prstGeom>
                  </pic:spPr>
                </pic:pic>
              </a:graphicData>
            </a:graphic>
          </wp:inline>
        </w:drawing>
      </w:r>
    </w:p>
    <w:p w:rsidR="00FB20C5" w:rsidRDefault="00FB20C5" w:rsidP="00153427">
      <w:pPr>
        <w:pStyle w:val="ListParagraph"/>
        <w:numPr>
          <w:ilvl w:val="0"/>
          <w:numId w:val="2"/>
        </w:numPr>
        <w:ind w:left="360"/>
        <w:jc w:val="both"/>
      </w:pPr>
      <w:r>
        <w:t xml:space="preserve">Performed the steps again on the data with lesser row count. Didn’t merge the data as below. </w:t>
      </w:r>
    </w:p>
    <w:p w:rsidR="00FB20C5" w:rsidRDefault="00FB20C5" w:rsidP="00153427">
      <w:pPr>
        <w:jc w:val="both"/>
      </w:pPr>
      <w:r>
        <w:rPr>
          <w:noProof/>
        </w:rPr>
        <w:drawing>
          <wp:inline distT="0" distB="0" distL="0" distR="0" wp14:anchorId="052889D6" wp14:editId="74933680">
            <wp:extent cx="5943600" cy="7137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713740"/>
                    </a:xfrm>
                    <a:prstGeom prst="rect">
                      <a:avLst/>
                    </a:prstGeom>
                  </pic:spPr>
                </pic:pic>
              </a:graphicData>
            </a:graphic>
          </wp:inline>
        </w:drawing>
      </w:r>
    </w:p>
    <w:p w:rsidR="00C36717" w:rsidRDefault="00940610" w:rsidP="00153427">
      <w:pPr>
        <w:pStyle w:val="ListParagraph"/>
        <w:numPr>
          <w:ilvl w:val="0"/>
          <w:numId w:val="2"/>
        </w:numPr>
        <w:ind w:left="360"/>
        <w:jc w:val="both"/>
      </w:pPr>
      <w:r>
        <w:t xml:space="preserve">Replaced “?” using replace function. </w:t>
      </w:r>
    </w:p>
    <w:p w:rsidR="009F7EC6" w:rsidRDefault="00941B53" w:rsidP="00153427">
      <w:pPr>
        <w:pStyle w:val="ListParagraph"/>
        <w:numPr>
          <w:ilvl w:val="0"/>
          <w:numId w:val="2"/>
        </w:numPr>
        <w:ind w:left="360"/>
        <w:jc w:val="both"/>
      </w:pPr>
      <w:r>
        <w:t xml:space="preserve">Removed the “[]” using manual operation from the text. </w:t>
      </w:r>
    </w:p>
    <w:p w:rsidR="009F7EC6" w:rsidRDefault="006A67B6" w:rsidP="00153427">
      <w:pPr>
        <w:pStyle w:val="ListParagraph"/>
        <w:numPr>
          <w:ilvl w:val="0"/>
          <w:numId w:val="2"/>
        </w:numPr>
        <w:ind w:left="360"/>
        <w:jc w:val="both"/>
      </w:pPr>
      <w:r>
        <w:t xml:space="preserve">Replaced the values for the text starting with ‘\’ and ending with ‘\””’ </w:t>
      </w:r>
      <w:r w:rsidR="009F7EC6">
        <w:t xml:space="preserve">using replace function, </w:t>
      </w:r>
      <w:r w:rsidR="009F7EC6" w:rsidRPr="009F7EC6">
        <w:t>value.replace('\\""','').replace('\\','')</w:t>
      </w:r>
      <w:r w:rsidR="009F7EC6">
        <w:t xml:space="preserve"> </w:t>
      </w:r>
    </w:p>
    <w:p w:rsidR="009F7EC6" w:rsidRDefault="009F7EC6" w:rsidP="00153427">
      <w:pPr>
        <w:jc w:val="both"/>
      </w:pPr>
      <w:r>
        <w:rPr>
          <w:noProof/>
        </w:rPr>
        <w:drawing>
          <wp:inline distT="0" distB="0" distL="0" distR="0" wp14:anchorId="1032489C" wp14:editId="407229B6">
            <wp:extent cx="5943588" cy="1538091"/>
            <wp:effectExtent l="0" t="0" r="63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55213" cy="1541099"/>
                    </a:xfrm>
                    <a:prstGeom prst="rect">
                      <a:avLst/>
                    </a:prstGeom>
                  </pic:spPr>
                </pic:pic>
              </a:graphicData>
            </a:graphic>
          </wp:inline>
        </w:drawing>
      </w:r>
    </w:p>
    <w:p w:rsidR="00C16E60" w:rsidRDefault="00C16E60" w:rsidP="00153427">
      <w:pPr>
        <w:pStyle w:val="ListParagraph"/>
        <w:numPr>
          <w:ilvl w:val="0"/>
          <w:numId w:val="2"/>
        </w:numPr>
        <w:ind w:left="360"/>
        <w:jc w:val="both"/>
      </w:pPr>
      <w:r>
        <w:lastRenderedPageBreak/>
        <w:t>Replaced the below sentinel values to null values. These sentinel values are corrupting the data, hence replaced them with null, so that all garbage and missing values are represented by null.</w:t>
      </w:r>
    </w:p>
    <w:p w:rsidR="00C16E60" w:rsidRDefault="00C16E60" w:rsidP="00153427">
      <w:pPr>
        <w:pStyle w:val="ListParagraph"/>
        <w:ind w:left="360"/>
        <w:jc w:val="both"/>
      </w:pPr>
      <w:r>
        <w:rPr>
          <w:noProof/>
        </w:rPr>
        <w:drawing>
          <wp:inline distT="0" distB="0" distL="0" distR="0" wp14:anchorId="2BFB086C" wp14:editId="18216105">
            <wp:extent cx="5301405" cy="13144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02589" cy="1314744"/>
                    </a:xfrm>
                    <a:prstGeom prst="rect">
                      <a:avLst/>
                    </a:prstGeom>
                  </pic:spPr>
                </pic:pic>
              </a:graphicData>
            </a:graphic>
          </wp:inline>
        </w:drawing>
      </w:r>
      <w:r>
        <w:t xml:space="preserve"> </w:t>
      </w:r>
    </w:p>
    <w:p w:rsidR="00A440E2" w:rsidRPr="009C6AF2" w:rsidRDefault="00A440E2" w:rsidP="00153427">
      <w:pPr>
        <w:jc w:val="both"/>
        <w:rPr>
          <w:b/>
          <w:u w:val="single"/>
        </w:rPr>
      </w:pPr>
      <w:r w:rsidRPr="009C6AF2">
        <w:rPr>
          <w:b/>
          <w:u w:val="single"/>
        </w:rPr>
        <w:t>Column: Sponsor</w:t>
      </w:r>
    </w:p>
    <w:p w:rsidR="00A440E2" w:rsidRDefault="00A440E2" w:rsidP="00153427">
      <w:pPr>
        <w:pStyle w:val="ListParagraph"/>
        <w:numPr>
          <w:ilvl w:val="0"/>
          <w:numId w:val="10"/>
        </w:numPr>
        <w:ind w:left="360"/>
        <w:jc w:val="both"/>
      </w:pPr>
      <w:bookmarkStart w:id="1" w:name="_Hlk482121961"/>
      <w:r>
        <w:t>Trim</w:t>
      </w:r>
      <w:r w:rsidR="00DA2540">
        <w:t xml:space="preserve"> whitespaces. </w:t>
      </w:r>
    </w:p>
    <w:p w:rsidR="00A440E2" w:rsidRDefault="00A440E2" w:rsidP="00153427">
      <w:pPr>
        <w:pStyle w:val="ListParagraph"/>
        <w:numPr>
          <w:ilvl w:val="0"/>
          <w:numId w:val="10"/>
        </w:numPr>
        <w:ind w:left="360"/>
        <w:jc w:val="both"/>
      </w:pPr>
      <w:r>
        <w:t xml:space="preserve">Collapse consecutive whitespaces. </w:t>
      </w:r>
    </w:p>
    <w:p w:rsidR="00DA2540" w:rsidRDefault="00DA2540" w:rsidP="00153427">
      <w:pPr>
        <w:pStyle w:val="ListParagraph"/>
        <w:numPr>
          <w:ilvl w:val="0"/>
          <w:numId w:val="10"/>
        </w:numPr>
        <w:ind w:left="360"/>
        <w:jc w:val="both"/>
      </w:pPr>
      <w:r>
        <w:t xml:space="preserve">From the previous cleaning step, I found that it’s better to perform the text to upper case, before clustering. </w:t>
      </w:r>
    </w:p>
    <w:bookmarkEnd w:id="1"/>
    <w:p w:rsidR="00A440E2" w:rsidRDefault="00573201" w:rsidP="00153427">
      <w:pPr>
        <w:pStyle w:val="ListParagraph"/>
        <w:numPr>
          <w:ilvl w:val="0"/>
          <w:numId w:val="10"/>
        </w:numPr>
        <w:ind w:left="360"/>
        <w:jc w:val="both"/>
      </w:pPr>
      <w:r>
        <w:t xml:space="preserve"> From a random sample, we found that the column name, sponsor and location seems to contain the same values. Hence, using the same logic from the step 3 for the Column: Name, have updated the value of the sponsor column. </w:t>
      </w:r>
    </w:p>
    <w:p w:rsidR="00573201" w:rsidRDefault="00A440E2" w:rsidP="00153427">
      <w:pPr>
        <w:pStyle w:val="ListParagraph"/>
        <w:numPr>
          <w:ilvl w:val="0"/>
          <w:numId w:val="11"/>
        </w:numPr>
        <w:ind w:left="360"/>
        <w:jc w:val="both"/>
      </w:pPr>
      <w:r>
        <w:t xml:space="preserve">Filtered the null values of the </w:t>
      </w:r>
      <w:r w:rsidR="00573201">
        <w:t>sponsor</w:t>
      </w:r>
      <w:r>
        <w:t xml:space="preserve"> column. </w:t>
      </w:r>
    </w:p>
    <w:p w:rsidR="00A440E2" w:rsidRDefault="00573201" w:rsidP="00153427">
      <w:pPr>
        <w:pStyle w:val="ListParagraph"/>
        <w:numPr>
          <w:ilvl w:val="0"/>
          <w:numId w:val="11"/>
        </w:numPr>
        <w:ind w:left="360"/>
        <w:jc w:val="both"/>
      </w:pPr>
      <w:r>
        <w:t>Used the name column to populate the value into the sponsor column where the value was null</w:t>
      </w:r>
      <w:r w:rsidR="00A440E2">
        <w:t xml:space="preserve">. </w:t>
      </w:r>
    </w:p>
    <w:p w:rsidR="006B60FC" w:rsidRDefault="006B60FC" w:rsidP="00153427">
      <w:pPr>
        <w:pStyle w:val="ListParagraph"/>
        <w:numPr>
          <w:ilvl w:val="0"/>
          <w:numId w:val="10"/>
        </w:numPr>
        <w:ind w:left="360"/>
        <w:jc w:val="both"/>
      </w:pPr>
      <w:r>
        <w:t xml:space="preserve">Performed clustering on the </w:t>
      </w:r>
      <w:r w:rsidR="0021242F">
        <w:t>c</w:t>
      </w:r>
      <w:r>
        <w:t xml:space="preserve">olumn using fingerprint function of the key collision method. </w:t>
      </w:r>
      <w:r w:rsidR="002944D3">
        <w:t xml:space="preserve">Repeated the steps 8, 9 and 10 for the sponsor column as well. </w:t>
      </w:r>
    </w:p>
    <w:p w:rsidR="00272960" w:rsidRDefault="00272960" w:rsidP="00153427">
      <w:pPr>
        <w:pStyle w:val="ListParagraph"/>
        <w:numPr>
          <w:ilvl w:val="0"/>
          <w:numId w:val="10"/>
        </w:numPr>
        <w:ind w:left="360"/>
        <w:jc w:val="both"/>
      </w:pPr>
      <w:r>
        <w:t xml:space="preserve">Performed further clustering on the column using the </w:t>
      </w:r>
      <w:r w:rsidR="005352BB">
        <w:t xml:space="preserve">n-gram function of the collision method. </w:t>
      </w:r>
    </w:p>
    <w:p w:rsidR="007862D7" w:rsidRDefault="007862D7" w:rsidP="00153427">
      <w:pPr>
        <w:pStyle w:val="ListParagraph"/>
        <w:numPr>
          <w:ilvl w:val="0"/>
          <w:numId w:val="10"/>
        </w:numPr>
        <w:ind w:left="360"/>
        <w:jc w:val="both"/>
      </w:pPr>
      <w:r>
        <w:t>Replaced the strings containing, ‘?’,</w:t>
      </w:r>
      <w:r w:rsidR="001C4EB5">
        <w:t xml:space="preserve">’\\’,’\\””’ </w:t>
      </w:r>
      <w:r w:rsidR="00472CEF">
        <w:t>and?</w:t>
      </w:r>
      <w:r w:rsidR="001C4EB5">
        <w:rPr>
          <w:rFonts w:ascii="Arial" w:hAnsi="Arial" w:cs="Arial"/>
          <w:color w:val="000000"/>
          <w:sz w:val="20"/>
          <w:szCs w:val="20"/>
          <w:shd w:val="clear" w:color="auto" w:fill="FFFFFF"/>
        </w:rPr>
        <w:t>) using replace function as below.</w:t>
      </w:r>
    </w:p>
    <w:p w:rsidR="001C4EB5" w:rsidRDefault="001C4EB5" w:rsidP="00153427">
      <w:pPr>
        <w:pStyle w:val="ListParagraph"/>
        <w:ind w:left="360"/>
        <w:jc w:val="both"/>
        <w:rPr>
          <w:rFonts w:ascii="Arial" w:hAnsi="Arial" w:cs="Arial"/>
          <w:color w:val="000000"/>
          <w:sz w:val="20"/>
          <w:szCs w:val="20"/>
          <w:shd w:val="clear" w:color="auto" w:fill="FFFFFF"/>
        </w:rPr>
      </w:pPr>
      <w:r>
        <w:rPr>
          <w:rFonts w:ascii="Arial" w:hAnsi="Arial" w:cs="Arial"/>
          <w:color w:val="000000"/>
          <w:sz w:val="20"/>
          <w:szCs w:val="20"/>
          <w:shd w:val="clear" w:color="auto" w:fill="FFFFFF"/>
        </w:rPr>
        <w:t>replace('?','').replace('\\""','').replace('\\','').replace('"','').replace('?)',''</w:t>
      </w:r>
      <w:r w:rsidR="00510019">
        <w:rPr>
          <w:rFonts w:ascii="Arial" w:hAnsi="Arial" w:cs="Arial"/>
          <w:color w:val="000000"/>
          <w:sz w:val="20"/>
          <w:szCs w:val="20"/>
          <w:shd w:val="clear" w:color="auto" w:fill="FFFFFF"/>
        </w:rPr>
        <w:t>)</w:t>
      </w:r>
    </w:p>
    <w:p w:rsidR="008A4F36" w:rsidRDefault="00C16E60" w:rsidP="00153427">
      <w:pPr>
        <w:pStyle w:val="ListParagraph"/>
        <w:numPr>
          <w:ilvl w:val="0"/>
          <w:numId w:val="10"/>
        </w:numPr>
        <w:ind w:left="360"/>
        <w:jc w:val="both"/>
      </w:pPr>
      <w:r>
        <w:t>Removed the “</w:t>
      </w:r>
      <w:r w:rsidR="00C55ED7">
        <w:t>(“from</w:t>
      </w:r>
      <w:r>
        <w:t xml:space="preserve"> the start and “)” in the end using the split function as below.  </w:t>
      </w:r>
      <w:r w:rsidRPr="00C16E60">
        <w:t>value.split('(')[0].split(')')[0]</w:t>
      </w:r>
      <w:r>
        <w:t>.</w:t>
      </w:r>
    </w:p>
    <w:p w:rsidR="00C16E60" w:rsidRDefault="00C65607" w:rsidP="00153427">
      <w:pPr>
        <w:pStyle w:val="ListParagraph"/>
        <w:numPr>
          <w:ilvl w:val="0"/>
          <w:numId w:val="10"/>
        </w:numPr>
        <w:ind w:left="360"/>
        <w:jc w:val="both"/>
      </w:pPr>
      <w:r>
        <w:t>Similarly removed the “[“ and “]” using split function.</w:t>
      </w:r>
    </w:p>
    <w:p w:rsidR="00920852" w:rsidRDefault="00920852" w:rsidP="00153427">
      <w:pPr>
        <w:jc w:val="both"/>
      </w:pPr>
    </w:p>
    <w:p w:rsidR="00920852" w:rsidRDefault="00920852" w:rsidP="00153427">
      <w:pPr>
        <w:jc w:val="both"/>
        <w:rPr>
          <w:b/>
          <w:u w:val="single"/>
        </w:rPr>
      </w:pPr>
      <w:r w:rsidRPr="009C6AF2">
        <w:rPr>
          <w:b/>
          <w:u w:val="single"/>
        </w:rPr>
        <w:t xml:space="preserve">Column: </w:t>
      </w:r>
      <w:r>
        <w:rPr>
          <w:b/>
          <w:u w:val="single"/>
        </w:rPr>
        <w:t>Event</w:t>
      </w:r>
    </w:p>
    <w:p w:rsidR="00920852" w:rsidRDefault="00920852" w:rsidP="00153427">
      <w:pPr>
        <w:pStyle w:val="ListParagraph"/>
        <w:numPr>
          <w:ilvl w:val="0"/>
          <w:numId w:val="12"/>
        </w:numPr>
        <w:ind w:left="360"/>
        <w:jc w:val="both"/>
      </w:pPr>
      <w:r>
        <w:t xml:space="preserve">Trim whitespaces. </w:t>
      </w:r>
    </w:p>
    <w:p w:rsidR="00920852" w:rsidRDefault="00920852" w:rsidP="00153427">
      <w:pPr>
        <w:pStyle w:val="ListParagraph"/>
        <w:numPr>
          <w:ilvl w:val="0"/>
          <w:numId w:val="12"/>
        </w:numPr>
        <w:ind w:left="360"/>
        <w:jc w:val="both"/>
      </w:pPr>
      <w:r>
        <w:t xml:space="preserve">Collapse consecutive whitespaces. </w:t>
      </w:r>
    </w:p>
    <w:p w:rsidR="00920852" w:rsidRDefault="00920852" w:rsidP="00153427">
      <w:pPr>
        <w:pStyle w:val="ListParagraph"/>
        <w:numPr>
          <w:ilvl w:val="0"/>
          <w:numId w:val="12"/>
        </w:numPr>
        <w:ind w:left="360"/>
        <w:jc w:val="both"/>
      </w:pPr>
      <w:r>
        <w:t xml:space="preserve">From the previous cleaning step, I found that it’s better to perform the text to upper case, before clustering. </w:t>
      </w:r>
    </w:p>
    <w:p w:rsidR="00920852" w:rsidRDefault="00920852" w:rsidP="00153427">
      <w:pPr>
        <w:pStyle w:val="ListParagraph"/>
        <w:numPr>
          <w:ilvl w:val="0"/>
          <w:numId w:val="12"/>
        </w:numPr>
        <w:ind w:left="360"/>
        <w:jc w:val="both"/>
      </w:pPr>
      <w:r>
        <w:t>removed the “</w:t>
      </w:r>
      <w:r w:rsidR="00D44077">
        <w:t>[“and</w:t>
      </w:r>
      <w:r>
        <w:t xml:space="preserve"> “]” using split function.</w:t>
      </w:r>
    </w:p>
    <w:p w:rsidR="00920852" w:rsidRDefault="00920852" w:rsidP="00153427">
      <w:pPr>
        <w:pStyle w:val="ListParagraph"/>
        <w:numPr>
          <w:ilvl w:val="0"/>
          <w:numId w:val="12"/>
        </w:numPr>
        <w:ind w:left="360"/>
        <w:jc w:val="both"/>
      </w:pPr>
      <w:r>
        <w:t xml:space="preserve">Removed “;” using the replace function. </w:t>
      </w:r>
      <w:r w:rsidR="00552DC3">
        <w:t>Value.replace(‘;’,’’)</w:t>
      </w:r>
      <w:r w:rsidR="00D44077">
        <w:t>.</w:t>
      </w:r>
    </w:p>
    <w:p w:rsidR="00D44077" w:rsidRDefault="00D44077" w:rsidP="00153427">
      <w:pPr>
        <w:pStyle w:val="ListParagraph"/>
        <w:numPr>
          <w:ilvl w:val="0"/>
          <w:numId w:val="12"/>
        </w:numPr>
        <w:ind w:left="360"/>
        <w:jc w:val="both"/>
      </w:pPr>
      <w:r>
        <w:t xml:space="preserve">Used clustering with the fingerprint method of the key collision method. </w:t>
      </w:r>
    </w:p>
    <w:p w:rsidR="00D44077" w:rsidRDefault="00D44077" w:rsidP="00153427">
      <w:pPr>
        <w:pStyle w:val="ListParagraph"/>
        <w:numPr>
          <w:ilvl w:val="0"/>
          <w:numId w:val="13"/>
        </w:numPr>
        <w:jc w:val="both"/>
      </w:pPr>
      <w:r>
        <w:t xml:space="preserve">Clustered with the highest no of rows first and then iterated for the lower number. </w:t>
      </w:r>
    </w:p>
    <w:p w:rsidR="00D44077" w:rsidRDefault="00D44077" w:rsidP="00153427">
      <w:pPr>
        <w:pStyle w:val="ListParagraph"/>
        <w:numPr>
          <w:ilvl w:val="0"/>
          <w:numId w:val="13"/>
        </w:numPr>
        <w:jc w:val="both"/>
      </w:pPr>
      <w:r>
        <w:t xml:space="preserve">For below values, added the event in the last like lunch or dinner. </w:t>
      </w:r>
    </w:p>
    <w:p w:rsidR="00D44077" w:rsidRDefault="00D44077" w:rsidP="00153427">
      <w:pPr>
        <w:jc w:val="both"/>
      </w:pPr>
      <w:r>
        <w:rPr>
          <w:noProof/>
        </w:rPr>
        <w:drawing>
          <wp:inline distT="0" distB="0" distL="0" distR="0" wp14:anchorId="0B4D3F3A" wp14:editId="5D481337">
            <wp:extent cx="5941060" cy="512698"/>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09230" cy="518581"/>
                    </a:xfrm>
                    <a:prstGeom prst="rect">
                      <a:avLst/>
                    </a:prstGeom>
                  </pic:spPr>
                </pic:pic>
              </a:graphicData>
            </a:graphic>
          </wp:inline>
        </w:drawing>
      </w:r>
    </w:p>
    <w:p w:rsidR="00920852" w:rsidRDefault="000F2F85" w:rsidP="000F2F85">
      <w:pPr>
        <w:pStyle w:val="ListParagraph"/>
        <w:numPr>
          <w:ilvl w:val="0"/>
          <w:numId w:val="13"/>
        </w:numPr>
        <w:jc w:val="both"/>
      </w:pPr>
      <w:r w:rsidRPr="000F2F85">
        <w:lastRenderedPageBreak/>
        <w:t xml:space="preserve">Used </w:t>
      </w:r>
      <w:r>
        <w:t xml:space="preserve">“-“ instead of “/” for concatenating two values. </w:t>
      </w:r>
    </w:p>
    <w:p w:rsidR="000F2F85" w:rsidRDefault="000F2F85" w:rsidP="000F2F85">
      <w:pPr>
        <w:pStyle w:val="ListParagraph"/>
        <w:jc w:val="both"/>
      </w:pPr>
      <w:r>
        <w:rPr>
          <w:noProof/>
        </w:rPr>
        <w:drawing>
          <wp:inline distT="0" distB="0" distL="0" distR="0" wp14:anchorId="7C6C17F3" wp14:editId="59DFD0DE">
            <wp:extent cx="5555112" cy="512445"/>
            <wp:effectExtent l="0" t="0" r="762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90765" cy="515734"/>
                    </a:xfrm>
                    <a:prstGeom prst="rect">
                      <a:avLst/>
                    </a:prstGeom>
                  </pic:spPr>
                </pic:pic>
              </a:graphicData>
            </a:graphic>
          </wp:inline>
        </w:drawing>
      </w:r>
    </w:p>
    <w:p w:rsidR="000F2F85" w:rsidRDefault="000F2F85" w:rsidP="000F2F85">
      <w:pPr>
        <w:pStyle w:val="ListParagraph"/>
        <w:numPr>
          <w:ilvl w:val="0"/>
          <w:numId w:val="13"/>
        </w:numPr>
        <w:jc w:val="both"/>
      </w:pPr>
      <w:r>
        <w:t>Used the n-gram function of the key collision method. And re-did clustering again.</w:t>
      </w:r>
    </w:p>
    <w:p w:rsidR="000F2F85" w:rsidRDefault="00585163" w:rsidP="000F2F85">
      <w:pPr>
        <w:pStyle w:val="ListParagraph"/>
        <w:numPr>
          <w:ilvl w:val="0"/>
          <w:numId w:val="13"/>
        </w:numPr>
        <w:jc w:val="both"/>
      </w:pPr>
      <w:r>
        <w:t xml:space="preserve">For some of the values tried to populate the event value from the occasion. Such as below: </w:t>
      </w:r>
    </w:p>
    <w:p w:rsidR="0073457F" w:rsidRDefault="0073457F" w:rsidP="0073457F">
      <w:pPr>
        <w:pStyle w:val="ListParagraph"/>
        <w:ind w:left="630" w:hanging="270"/>
        <w:jc w:val="both"/>
      </w:pPr>
      <w:r>
        <w:rPr>
          <w:noProof/>
        </w:rPr>
        <w:drawing>
          <wp:inline distT="0" distB="0" distL="0" distR="0" wp14:anchorId="2931A83F" wp14:editId="09FC9EF3">
            <wp:extent cx="5942290" cy="1675519"/>
            <wp:effectExtent l="0" t="0" r="1905"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68913" cy="1683026"/>
                    </a:xfrm>
                    <a:prstGeom prst="rect">
                      <a:avLst/>
                    </a:prstGeom>
                  </pic:spPr>
                </pic:pic>
              </a:graphicData>
            </a:graphic>
          </wp:inline>
        </w:drawing>
      </w:r>
    </w:p>
    <w:p w:rsidR="0073457F" w:rsidRDefault="0073457F" w:rsidP="006A0269">
      <w:pPr>
        <w:jc w:val="both"/>
      </w:pPr>
    </w:p>
    <w:p w:rsidR="006A0269" w:rsidRDefault="006A0269" w:rsidP="006A0269">
      <w:pPr>
        <w:jc w:val="both"/>
        <w:rPr>
          <w:b/>
          <w:u w:val="single"/>
        </w:rPr>
      </w:pPr>
      <w:r w:rsidRPr="009C6AF2">
        <w:rPr>
          <w:b/>
          <w:u w:val="single"/>
        </w:rPr>
        <w:t xml:space="preserve">Column: </w:t>
      </w:r>
      <w:r w:rsidR="00800A38">
        <w:rPr>
          <w:b/>
          <w:u w:val="single"/>
        </w:rPr>
        <w:t>Venue</w:t>
      </w:r>
    </w:p>
    <w:p w:rsidR="006A0269" w:rsidRDefault="006A0269" w:rsidP="006A0269">
      <w:pPr>
        <w:pStyle w:val="ListParagraph"/>
        <w:numPr>
          <w:ilvl w:val="0"/>
          <w:numId w:val="12"/>
        </w:numPr>
        <w:ind w:left="360"/>
        <w:jc w:val="both"/>
      </w:pPr>
      <w:r>
        <w:t xml:space="preserve">Trim whitespaces. </w:t>
      </w:r>
    </w:p>
    <w:p w:rsidR="006A0269" w:rsidRDefault="006A0269" w:rsidP="006A0269">
      <w:pPr>
        <w:pStyle w:val="ListParagraph"/>
        <w:numPr>
          <w:ilvl w:val="0"/>
          <w:numId w:val="12"/>
        </w:numPr>
        <w:ind w:left="360"/>
        <w:jc w:val="both"/>
      </w:pPr>
      <w:r>
        <w:t xml:space="preserve">Collapse consecutive whitespaces. </w:t>
      </w:r>
    </w:p>
    <w:p w:rsidR="006A0269" w:rsidRDefault="006A0269" w:rsidP="006A0269">
      <w:pPr>
        <w:pStyle w:val="ListParagraph"/>
        <w:numPr>
          <w:ilvl w:val="0"/>
          <w:numId w:val="12"/>
        </w:numPr>
        <w:ind w:left="360"/>
        <w:jc w:val="both"/>
      </w:pPr>
      <w:r>
        <w:t xml:space="preserve">From the previous cleaning step, I found that it’s better to perform the text to upper case, before clustering. </w:t>
      </w:r>
    </w:p>
    <w:p w:rsidR="006A0269" w:rsidRDefault="00800A38" w:rsidP="006A0269">
      <w:pPr>
        <w:pStyle w:val="ListParagraph"/>
        <w:numPr>
          <w:ilvl w:val="0"/>
          <w:numId w:val="12"/>
        </w:numPr>
        <w:ind w:left="360"/>
        <w:jc w:val="both"/>
      </w:pPr>
      <w:r>
        <w:t xml:space="preserve">Removed “?” using the replace function. </w:t>
      </w:r>
    </w:p>
    <w:p w:rsidR="00E45A1F" w:rsidRDefault="00E45A1F" w:rsidP="006A0269">
      <w:pPr>
        <w:pStyle w:val="ListParagraph"/>
        <w:numPr>
          <w:ilvl w:val="0"/>
          <w:numId w:val="12"/>
        </w:numPr>
        <w:ind w:left="360"/>
        <w:jc w:val="both"/>
      </w:pPr>
      <w:r>
        <w:t xml:space="preserve">Used Clustering with </w:t>
      </w:r>
      <w:r w:rsidR="00F87596">
        <w:t xml:space="preserve">keycollision method and fingerprint function. </w:t>
      </w:r>
    </w:p>
    <w:p w:rsidR="00F87596" w:rsidRDefault="00F87596" w:rsidP="00F87596">
      <w:pPr>
        <w:pStyle w:val="ListParagraph"/>
        <w:ind w:left="360"/>
        <w:jc w:val="both"/>
      </w:pPr>
      <w:r>
        <w:rPr>
          <w:noProof/>
        </w:rPr>
        <w:drawing>
          <wp:inline distT="0" distB="0" distL="0" distR="0" wp14:anchorId="42A41F0D" wp14:editId="3E96235E">
            <wp:extent cx="5943600" cy="1744231"/>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66451" cy="1750937"/>
                    </a:xfrm>
                    <a:prstGeom prst="rect">
                      <a:avLst/>
                    </a:prstGeom>
                  </pic:spPr>
                </pic:pic>
              </a:graphicData>
            </a:graphic>
          </wp:inline>
        </w:drawing>
      </w:r>
    </w:p>
    <w:p w:rsidR="00F87596" w:rsidRDefault="00F87596" w:rsidP="00F87596">
      <w:pPr>
        <w:pStyle w:val="ListParagraph"/>
        <w:numPr>
          <w:ilvl w:val="0"/>
          <w:numId w:val="12"/>
        </w:numPr>
        <w:jc w:val="both"/>
      </w:pPr>
      <w:r>
        <w:t xml:space="preserve">After clustering observed that there are multiple values for the same type. For example, EDUC represents short form of EDUCATIONAL Venue, MIL as MILATARY and so on. Hence merged these values to a generic form. The EDUC will be replaced with EDUCATIONAL, MIL with </w:t>
      </w:r>
      <w:r w:rsidRPr="00F87596">
        <w:t>MILITARY</w:t>
      </w:r>
      <w:r>
        <w:t xml:space="preserve"> etc. </w:t>
      </w:r>
    </w:p>
    <w:p w:rsidR="00F87596" w:rsidRDefault="00F87596" w:rsidP="00F87596">
      <w:pPr>
        <w:pStyle w:val="ListParagraph"/>
        <w:jc w:val="both"/>
      </w:pPr>
    </w:p>
    <w:p w:rsidR="00F87596" w:rsidRDefault="00F87596" w:rsidP="00A67B68">
      <w:pPr>
        <w:jc w:val="center"/>
      </w:pPr>
      <w:r>
        <w:rPr>
          <w:noProof/>
        </w:rPr>
        <w:drawing>
          <wp:inline distT="0" distB="0" distL="0" distR="0" wp14:anchorId="1E363C7B" wp14:editId="24FD2ABD">
            <wp:extent cx="1707232" cy="52259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88703" cy="578139"/>
                    </a:xfrm>
                    <a:prstGeom prst="rect">
                      <a:avLst/>
                    </a:prstGeom>
                  </pic:spPr>
                </pic:pic>
              </a:graphicData>
            </a:graphic>
          </wp:inline>
        </w:drawing>
      </w:r>
    </w:p>
    <w:p w:rsidR="00F13088" w:rsidRDefault="00F13088" w:rsidP="00A67B68">
      <w:pPr>
        <w:jc w:val="center"/>
      </w:pPr>
    </w:p>
    <w:p w:rsidR="00F13088" w:rsidRDefault="00F13088" w:rsidP="00F13088">
      <w:pPr>
        <w:jc w:val="both"/>
        <w:rPr>
          <w:b/>
          <w:u w:val="single"/>
        </w:rPr>
      </w:pPr>
      <w:r w:rsidRPr="009C6AF2">
        <w:rPr>
          <w:b/>
          <w:u w:val="single"/>
        </w:rPr>
        <w:lastRenderedPageBreak/>
        <w:t xml:space="preserve">Column: </w:t>
      </w:r>
      <w:r>
        <w:rPr>
          <w:b/>
          <w:u w:val="single"/>
        </w:rPr>
        <w:t>Occasion</w:t>
      </w:r>
    </w:p>
    <w:p w:rsidR="00F13088" w:rsidRDefault="00F13088" w:rsidP="00F13088">
      <w:pPr>
        <w:pStyle w:val="ListParagraph"/>
        <w:numPr>
          <w:ilvl w:val="0"/>
          <w:numId w:val="14"/>
        </w:numPr>
        <w:jc w:val="both"/>
      </w:pPr>
      <w:r>
        <w:t xml:space="preserve">Trim whitespaces. </w:t>
      </w:r>
    </w:p>
    <w:p w:rsidR="00F13088" w:rsidRPr="00F13088" w:rsidRDefault="00F13088" w:rsidP="00F13088">
      <w:pPr>
        <w:pStyle w:val="ListParagraph"/>
        <w:numPr>
          <w:ilvl w:val="0"/>
          <w:numId w:val="14"/>
        </w:numPr>
        <w:jc w:val="both"/>
        <w:rPr>
          <w:b/>
          <w:u w:val="single"/>
        </w:rPr>
      </w:pPr>
      <w:r>
        <w:t>Collapse consecutive whitespaces.</w:t>
      </w:r>
    </w:p>
    <w:p w:rsidR="00F13088" w:rsidRPr="00F13088" w:rsidRDefault="00F13088" w:rsidP="00F13088">
      <w:pPr>
        <w:pStyle w:val="ListParagraph"/>
        <w:numPr>
          <w:ilvl w:val="0"/>
          <w:numId w:val="14"/>
        </w:numPr>
        <w:jc w:val="both"/>
        <w:rPr>
          <w:b/>
          <w:u w:val="single"/>
        </w:rPr>
      </w:pPr>
      <w:r>
        <w:t>Removed the word “OTHER” to make the data more consistent.</w:t>
      </w:r>
    </w:p>
    <w:p w:rsidR="00F13088" w:rsidRPr="00D33D33" w:rsidRDefault="00F13088" w:rsidP="00F13088">
      <w:pPr>
        <w:pStyle w:val="ListParagraph"/>
        <w:numPr>
          <w:ilvl w:val="0"/>
          <w:numId w:val="14"/>
        </w:numPr>
        <w:jc w:val="both"/>
        <w:rPr>
          <w:b/>
          <w:u w:val="single"/>
        </w:rPr>
      </w:pPr>
      <w:r>
        <w:t>Removed “;,?”</w:t>
      </w:r>
      <w:r w:rsidR="008F4143">
        <w:t>using replace function</w:t>
      </w:r>
    </w:p>
    <w:p w:rsidR="00D33D33" w:rsidRPr="0010144E" w:rsidRDefault="00D33D33" w:rsidP="00D33D33">
      <w:pPr>
        <w:pStyle w:val="ListParagraph"/>
        <w:jc w:val="both"/>
        <w:rPr>
          <w:b/>
          <w:u w:val="single"/>
        </w:rPr>
      </w:pPr>
      <w:r>
        <w:rPr>
          <w:noProof/>
        </w:rPr>
        <w:drawing>
          <wp:inline distT="0" distB="0" distL="0" distR="0" wp14:anchorId="3A7228DA" wp14:editId="48960431">
            <wp:extent cx="5943600" cy="231076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310765"/>
                    </a:xfrm>
                    <a:prstGeom prst="rect">
                      <a:avLst/>
                    </a:prstGeom>
                  </pic:spPr>
                </pic:pic>
              </a:graphicData>
            </a:graphic>
          </wp:inline>
        </w:drawing>
      </w:r>
    </w:p>
    <w:p w:rsidR="0010144E" w:rsidRPr="00120A15" w:rsidRDefault="0010144E" w:rsidP="00F13088">
      <w:pPr>
        <w:pStyle w:val="ListParagraph"/>
        <w:numPr>
          <w:ilvl w:val="0"/>
          <w:numId w:val="14"/>
        </w:numPr>
        <w:jc w:val="both"/>
        <w:rPr>
          <w:b/>
          <w:u w:val="single"/>
        </w:rPr>
      </w:pPr>
      <w:r>
        <w:t>Used Clustering with keycollision method and fingerprint function.</w:t>
      </w:r>
    </w:p>
    <w:p w:rsidR="00D33D33" w:rsidRPr="00D33D33" w:rsidRDefault="00120A15" w:rsidP="00D33D33">
      <w:pPr>
        <w:pStyle w:val="ListParagraph"/>
        <w:numPr>
          <w:ilvl w:val="0"/>
          <w:numId w:val="14"/>
        </w:numPr>
        <w:jc w:val="both"/>
        <w:rPr>
          <w:b/>
          <w:u w:val="single"/>
        </w:rPr>
      </w:pPr>
      <w:r>
        <w:t>Used Clustering with keycollision method and ngram-fingerprint function with Ngram size 2.</w:t>
      </w:r>
    </w:p>
    <w:p w:rsidR="00120A15" w:rsidRDefault="00120A15" w:rsidP="00120A15">
      <w:pPr>
        <w:jc w:val="center"/>
      </w:pPr>
    </w:p>
    <w:p w:rsidR="00120A15" w:rsidRDefault="00120A15" w:rsidP="006A0269">
      <w:pPr>
        <w:jc w:val="both"/>
      </w:pPr>
      <w:r>
        <w:rPr>
          <w:noProof/>
        </w:rPr>
        <w:lastRenderedPageBreak/>
        <w:drawing>
          <wp:inline distT="0" distB="0" distL="0" distR="0" wp14:anchorId="511BA7CC" wp14:editId="15E3F8A7">
            <wp:extent cx="5943600" cy="4565015"/>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565015"/>
                    </a:xfrm>
                    <a:prstGeom prst="rect">
                      <a:avLst/>
                    </a:prstGeom>
                  </pic:spPr>
                </pic:pic>
              </a:graphicData>
            </a:graphic>
          </wp:inline>
        </w:drawing>
      </w:r>
    </w:p>
    <w:p w:rsidR="00120A15" w:rsidRDefault="00120A15" w:rsidP="00120A15"/>
    <w:p w:rsidR="006A0269" w:rsidRPr="00120A15" w:rsidRDefault="00120A15" w:rsidP="00120A15">
      <w:pPr>
        <w:pStyle w:val="ListParagraph"/>
        <w:numPr>
          <w:ilvl w:val="0"/>
          <w:numId w:val="14"/>
        </w:numPr>
      </w:pPr>
      <w:r>
        <w:t>Used Clustering with keycollision method and cologne-phonetic function</w:t>
      </w:r>
    </w:p>
    <w:p w:rsidR="00120A15" w:rsidRDefault="00120A15" w:rsidP="006A0269">
      <w:pPr>
        <w:jc w:val="both"/>
      </w:pPr>
      <w:r>
        <w:rPr>
          <w:noProof/>
        </w:rPr>
        <w:drawing>
          <wp:inline distT="0" distB="0" distL="0" distR="0" wp14:anchorId="4AE22C36" wp14:editId="241C2C1B">
            <wp:extent cx="5943600" cy="2943860"/>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943860"/>
                    </a:xfrm>
                    <a:prstGeom prst="rect">
                      <a:avLst/>
                    </a:prstGeom>
                  </pic:spPr>
                </pic:pic>
              </a:graphicData>
            </a:graphic>
          </wp:inline>
        </w:drawing>
      </w:r>
    </w:p>
    <w:p w:rsidR="00120A15" w:rsidRPr="00112346" w:rsidRDefault="00D33D33" w:rsidP="006A0269">
      <w:pPr>
        <w:jc w:val="both"/>
        <w:rPr>
          <w:b/>
        </w:rPr>
      </w:pPr>
      <w:r w:rsidRPr="00112346">
        <w:rPr>
          <w:b/>
        </w:rPr>
        <w:lastRenderedPageBreak/>
        <w:t>Column: call_number</w:t>
      </w:r>
    </w:p>
    <w:p w:rsidR="00A54951" w:rsidRDefault="00A54951" w:rsidP="006A0269">
      <w:pPr>
        <w:jc w:val="both"/>
        <w:rPr>
          <w:rFonts w:ascii="Lucida Sans Unicode" w:hAnsi="Lucida Sans Unicode" w:cs="Lucida Sans Unicode"/>
          <w:color w:val="36322D"/>
          <w:sz w:val="19"/>
          <w:szCs w:val="21"/>
          <w:shd w:val="clear" w:color="auto" w:fill="FFFFFF"/>
        </w:rPr>
      </w:pPr>
      <w:r w:rsidRPr="00A54951">
        <w:rPr>
          <w:rFonts w:ascii="Lucida Sans Unicode" w:hAnsi="Lucida Sans Unicode" w:cs="Lucida Sans Unicode"/>
          <w:color w:val="36322D"/>
          <w:sz w:val="19"/>
          <w:szCs w:val="21"/>
          <w:shd w:val="clear" w:color="auto" w:fill="FFFFFF"/>
        </w:rPr>
        <w:t>A code made of letters and numbers assigned to each item in the Library to indicate its location on the library shelves. The call number is required, along (usually) with author and/or title, for the retrieval of library materials. In the old or</w:t>
      </w:r>
      <w:r w:rsidRPr="00A54951">
        <w:rPr>
          <w:rStyle w:val="apple-converted-space"/>
          <w:rFonts w:ascii="Lucida Sans Unicode" w:hAnsi="Lucida Sans Unicode" w:cs="Lucida Sans Unicode"/>
          <w:color w:val="36322D"/>
          <w:sz w:val="19"/>
          <w:szCs w:val="21"/>
          <w:shd w:val="clear" w:color="auto" w:fill="FFFFFF"/>
        </w:rPr>
        <w:t> </w:t>
      </w:r>
      <w:hyperlink r:id="rId23" w:anchor="dictcat" w:history="1">
        <w:r w:rsidRPr="00A54951">
          <w:rPr>
            <w:rStyle w:val="Hyperlink"/>
            <w:rFonts w:ascii="Lucida Sans Unicode" w:hAnsi="Lucida Sans Unicode" w:cs="Lucida Sans Unicode"/>
            <w:color w:val="36322D"/>
            <w:sz w:val="19"/>
            <w:szCs w:val="21"/>
            <w:shd w:val="clear" w:color="auto" w:fill="FFFFFF"/>
          </w:rPr>
          <w:t>Dictionary Catalog</w:t>
        </w:r>
      </w:hyperlink>
      <w:r w:rsidRPr="00A54951">
        <w:rPr>
          <w:rFonts w:ascii="Lucida Sans Unicode" w:hAnsi="Lucida Sans Unicode" w:cs="Lucida Sans Unicode"/>
          <w:color w:val="36322D"/>
          <w:sz w:val="19"/>
          <w:szCs w:val="21"/>
          <w:shd w:val="clear" w:color="auto" w:fill="FFFFFF"/>
        </w:rPr>
        <w:t>, the call number appears in the upper right-hand corner of the card; it often consists of a few letters of the alphabet. In</w:t>
      </w:r>
      <w:r w:rsidRPr="00A54951">
        <w:rPr>
          <w:rStyle w:val="apple-converted-space"/>
          <w:rFonts w:ascii="Lucida Sans Unicode" w:hAnsi="Lucida Sans Unicode" w:cs="Lucida Sans Unicode"/>
          <w:color w:val="36322D"/>
          <w:sz w:val="19"/>
          <w:szCs w:val="21"/>
          <w:shd w:val="clear" w:color="auto" w:fill="FFFFFF"/>
        </w:rPr>
        <w:t> </w:t>
      </w:r>
      <w:hyperlink r:id="rId24" w:anchor="catnyp" w:history="1">
        <w:r w:rsidRPr="00A54951">
          <w:rPr>
            <w:rStyle w:val="Hyperlink"/>
            <w:rFonts w:ascii="Lucida Sans Unicode" w:hAnsi="Lucida Sans Unicode" w:cs="Lucida Sans Unicode"/>
            <w:color w:val="36322D"/>
            <w:sz w:val="19"/>
            <w:szCs w:val="21"/>
            <w:shd w:val="clear" w:color="auto" w:fill="FFFFFF"/>
          </w:rPr>
          <w:t>CATNYP</w:t>
        </w:r>
      </w:hyperlink>
      <w:r w:rsidRPr="00A54951">
        <w:rPr>
          <w:rFonts w:ascii="Lucida Sans Unicode" w:hAnsi="Lucida Sans Unicode" w:cs="Lucida Sans Unicode"/>
          <w:color w:val="36322D"/>
          <w:sz w:val="19"/>
          <w:szCs w:val="21"/>
          <w:shd w:val="clear" w:color="auto" w:fill="FFFFFF"/>
        </w:rPr>
        <w:t>, the call number appears at the beginning of the information about the book,</w:t>
      </w:r>
      <w:r w:rsidRPr="00A54951">
        <w:rPr>
          <w:rStyle w:val="apple-converted-space"/>
          <w:rFonts w:ascii="Lucida Sans Unicode" w:hAnsi="Lucida Sans Unicode" w:cs="Lucida Sans Unicode"/>
          <w:color w:val="36322D"/>
          <w:sz w:val="19"/>
          <w:szCs w:val="21"/>
          <w:shd w:val="clear" w:color="auto" w:fill="FFFFFF"/>
        </w:rPr>
        <w:t> </w:t>
      </w:r>
      <w:hyperlink r:id="rId25" w:anchor="periodical" w:history="1">
        <w:r w:rsidRPr="00A54951">
          <w:rPr>
            <w:rStyle w:val="Hyperlink"/>
            <w:rFonts w:ascii="Lucida Sans Unicode" w:hAnsi="Lucida Sans Unicode" w:cs="Lucida Sans Unicode"/>
            <w:color w:val="36322D"/>
            <w:sz w:val="19"/>
            <w:szCs w:val="21"/>
            <w:shd w:val="clear" w:color="auto" w:fill="FFFFFF"/>
          </w:rPr>
          <w:t>periodical</w:t>
        </w:r>
      </w:hyperlink>
      <w:r w:rsidRPr="00A54951">
        <w:rPr>
          <w:rFonts w:ascii="Lucida Sans Unicode" w:hAnsi="Lucida Sans Unicode" w:cs="Lucida Sans Unicode"/>
          <w:color w:val="36322D"/>
          <w:sz w:val="19"/>
          <w:szCs w:val="21"/>
          <w:shd w:val="clear" w:color="auto" w:fill="FFFFFF"/>
        </w:rPr>
        <w:t>, or other material.</w:t>
      </w:r>
      <w:r w:rsidR="00942561">
        <w:rPr>
          <w:rFonts w:ascii="Lucida Sans Unicode" w:hAnsi="Lucida Sans Unicode" w:cs="Lucida Sans Unicode"/>
          <w:color w:val="36322D"/>
          <w:sz w:val="19"/>
          <w:szCs w:val="21"/>
          <w:shd w:val="clear" w:color="auto" w:fill="FFFFFF"/>
        </w:rPr>
        <w:t xml:space="preserve"> [1]</w:t>
      </w:r>
    </w:p>
    <w:p w:rsidR="00942561" w:rsidRDefault="00942561" w:rsidP="006A0269">
      <w:pPr>
        <w:jc w:val="both"/>
        <w:rPr>
          <w:rFonts w:ascii="Lucida Sans Unicode" w:hAnsi="Lucida Sans Unicode" w:cs="Lucida Sans Unicode"/>
          <w:color w:val="36322D"/>
          <w:sz w:val="19"/>
          <w:szCs w:val="21"/>
          <w:shd w:val="clear" w:color="auto" w:fill="FFFFFF"/>
        </w:rPr>
      </w:pPr>
      <w:r>
        <w:rPr>
          <w:rFonts w:ascii="Lucida Sans Unicode" w:hAnsi="Lucida Sans Unicode" w:cs="Lucida Sans Unicode"/>
          <w:color w:val="36322D"/>
          <w:sz w:val="19"/>
          <w:szCs w:val="21"/>
          <w:shd w:val="clear" w:color="auto" w:fill="FFFFFF"/>
        </w:rPr>
        <w:t>There are two types of call numbers</w:t>
      </w:r>
    </w:p>
    <w:p w:rsidR="00942561" w:rsidRDefault="00942561" w:rsidP="00942561">
      <w:pPr>
        <w:pStyle w:val="ListParagraph"/>
        <w:numPr>
          <w:ilvl w:val="0"/>
          <w:numId w:val="16"/>
        </w:numPr>
        <w:jc w:val="both"/>
        <w:rPr>
          <w:rFonts w:ascii="Lucida Sans Unicode" w:hAnsi="Lucida Sans Unicode" w:cs="Lucida Sans Unicode"/>
          <w:color w:val="36322D"/>
          <w:sz w:val="19"/>
          <w:szCs w:val="21"/>
          <w:shd w:val="clear" w:color="auto" w:fill="FFFFFF"/>
        </w:rPr>
      </w:pPr>
      <w:r>
        <w:rPr>
          <w:rFonts w:ascii="Lucida Sans Unicode" w:hAnsi="Lucida Sans Unicode" w:cs="Lucida Sans Unicode"/>
          <w:color w:val="36322D"/>
          <w:sz w:val="19"/>
          <w:szCs w:val="21"/>
          <w:shd w:val="clear" w:color="auto" w:fill="FFFFFF"/>
        </w:rPr>
        <w:t>Numeric:</w:t>
      </w:r>
    </w:p>
    <w:p w:rsidR="00942561" w:rsidRPr="00942561" w:rsidRDefault="00942561" w:rsidP="00942561">
      <w:pPr>
        <w:pStyle w:val="ListParagraph"/>
        <w:jc w:val="both"/>
        <w:rPr>
          <w:rFonts w:ascii="Lucida Sans Unicode" w:hAnsi="Lucida Sans Unicode" w:cs="Lucida Sans Unicode"/>
          <w:color w:val="36322D"/>
          <w:sz w:val="19"/>
          <w:szCs w:val="21"/>
          <w:shd w:val="clear" w:color="auto" w:fill="FFFFFF"/>
        </w:rPr>
      </w:pPr>
      <w:r>
        <w:rPr>
          <w:rFonts w:ascii="Lucida Sans Unicode" w:hAnsi="Lucida Sans Unicode" w:cs="Lucida Sans Unicode"/>
          <w:color w:val="36322D"/>
          <w:sz w:val="19"/>
          <w:szCs w:val="21"/>
          <w:shd w:val="clear" w:color="auto" w:fill="FFFFFF"/>
        </w:rPr>
        <w:t xml:space="preserve">Ex. 1906-017, where the first 4 numbers represent the year and rest of the number represents the shelf.  </w:t>
      </w:r>
    </w:p>
    <w:p w:rsidR="00942561" w:rsidRDefault="00942561" w:rsidP="00942561">
      <w:pPr>
        <w:pStyle w:val="ListParagraph"/>
        <w:numPr>
          <w:ilvl w:val="0"/>
          <w:numId w:val="16"/>
        </w:numPr>
        <w:jc w:val="both"/>
        <w:rPr>
          <w:rFonts w:ascii="Lucida Sans Unicode" w:hAnsi="Lucida Sans Unicode" w:cs="Lucida Sans Unicode"/>
          <w:color w:val="36322D"/>
          <w:sz w:val="19"/>
          <w:szCs w:val="21"/>
          <w:shd w:val="clear" w:color="auto" w:fill="FFFFFF"/>
        </w:rPr>
      </w:pPr>
      <w:r>
        <w:rPr>
          <w:rFonts w:ascii="Lucida Sans Unicode" w:hAnsi="Lucida Sans Unicode" w:cs="Lucida Sans Unicode"/>
          <w:color w:val="36322D"/>
          <w:sz w:val="19"/>
          <w:szCs w:val="21"/>
          <w:shd w:val="clear" w:color="auto" w:fill="FFFFFF"/>
        </w:rPr>
        <w:t>Alphabetic:</w:t>
      </w:r>
    </w:p>
    <w:p w:rsidR="00942561" w:rsidRDefault="00942561" w:rsidP="00942561">
      <w:pPr>
        <w:pStyle w:val="ListParagraph"/>
        <w:jc w:val="both"/>
        <w:rPr>
          <w:rFonts w:ascii="Lucida Sans Unicode" w:hAnsi="Lucida Sans Unicode" w:cs="Lucida Sans Unicode"/>
          <w:color w:val="36322D"/>
          <w:sz w:val="19"/>
          <w:szCs w:val="21"/>
          <w:shd w:val="clear" w:color="auto" w:fill="FFFFFF"/>
        </w:rPr>
      </w:pPr>
      <w:r>
        <w:rPr>
          <w:rFonts w:ascii="Lucida Sans Unicode" w:hAnsi="Lucida Sans Unicode" w:cs="Lucida Sans Unicode"/>
          <w:color w:val="36322D"/>
          <w:sz w:val="19"/>
          <w:szCs w:val="21"/>
          <w:shd w:val="clear" w:color="auto" w:fill="FFFFFF"/>
        </w:rPr>
        <w:t>Ex. Barrata 60, Soete 180, Zander 140, are the digital libraries</w:t>
      </w:r>
      <w:r w:rsidR="00C23232">
        <w:rPr>
          <w:rFonts w:ascii="Lucida Sans Unicode" w:hAnsi="Lucida Sans Unicode" w:cs="Lucida Sans Unicode"/>
          <w:color w:val="36322D"/>
          <w:sz w:val="19"/>
          <w:szCs w:val="21"/>
          <w:shd w:val="clear" w:color="auto" w:fill="FFFFFF"/>
        </w:rPr>
        <w:t xml:space="preserve"> and the number represents the shelf.</w:t>
      </w:r>
    </w:p>
    <w:p w:rsidR="00112346" w:rsidRPr="00112346" w:rsidRDefault="00112346" w:rsidP="00112346">
      <w:pPr>
        <w:jc w:val="both"/>
        <w:rPr>
          <w:rFonts w:ascii="Lucida Sans Unicode" w:hAnsi="Lucida Sans Unicode" w:cs="Lucida Sans Unicode"/>
          <w:color w:val="36322D"/>
          <w:sz w:val="19"/>
          <w:szCs w:val="21"/>
          <w:shd w:val="clear" w:color="auto" w:fill="FFFFFF"/>
        </w:rPr>
      </w:pPr>
      <w:r>
        <w:rPr>
          <w:rFonts w:ascii="Lucida Sans Unicode" w:hAnsi="Lucida Sans Unicode" w:cs="Lucida Sans Unicode"/>
          <w:color w:val="36322D"/>
          <w:sz w:val="19"/>
          <w:szCs w:val="21"/>
          <w:shd w:val="clear" w:color="auto" w:fill="FFFFFF"/>
        </w:rPr>
        <w:t>There are 1562 blank values.</w:t>
      </w:r>
    </w:p>
    <w:p w:rsidR="00942561" w:rsidRPr="00942561" w:rsidRDefault="00942561" w:rsidP="00942561">
      <w:pPr>
        <w:jc w:val="both"/>
        <w:rPr>
          <w:rFonts w:ascii="Lucida Sans Unicode" w:hAnsi="Lucida Sans Unicode" w:cs="Lucida Sans Unicode"/>
          <w:color w:val="36322D"/>
          <w:sz w:val="19"/>
          <w:szCs w:val="21"/>
          <w:shd w:val="clear" w:color="auto" w:fill="FFFFFF"/>
        </w:rPr>
      </w:pPr>
    </w:p>
    <w:p w:rsidR="00D33D33" w:rsidRDefault="00D33D33" w:rsidP="00D33D33">
      <w:pPr>
        <w:pStyle w:val="ListParagraph"/>
        <w:numPr>
          <w:ilvl w:val="0"/>
          <w:numId w:val="15"/>
        </w:numPr>
        <w:jc w:val="both"/>
      </w:pPr>
      <w:r>
        <w:t xml:space="preserve">Trim whitespaces. </w:t>
      </w:r>
    </w:p>
    <w:p w:rsidR="00D33D33" w:rsidRPr="00F13088" w:rsidRDefault="00D33D33" w:rsidP="00D33D33">
      <w:pPr>
        <w:pStyle w:val="ListParagraph"/>
        <w:numPr>
          <w:ilvl w:val="0"/>
          <w:numId w:val="15"/>
        </w:numPr>
        <w:jc w:val="both"/>
        <w:rPr>
          <w:b/>
          <w:u w:val="single"/>
        </w:rPr>
      </w:pPr>
      <w:r>
        <w:t>Collapse consecutive whitespaces.</w:t>
      </w:r>
    </w:p>
    <w:p w:rsidR="00942561" w:rsidRDefault="00942561" w:rsidP="00942561">
      <w:pPr>
        <w:jc w:val="both"/>
      </w:pPr>
      <w:r>
        <w:t xml:space="preserve">[1] </w:t>
      </w:r>
      <w:hyperlink r:id="rId26" w:history="1">
        <w:r w:rsidRPr="00AA3CBF">
          <w:rPr>
            <w:rStyle w:val="Hyperlink"/>
          </w:rPr>
          <w:t>https://www.nypl.org/node/5622</w:t>
        </w:r>
      </w:hyperlink>
      <w:r>
        <w:tab/>
      </w:r>
    </w:p>
    <w:p w:rsidR="00D33D33" w:rsidRDefault="00D33D33" w:rsidP="006A0269">
      <w:pPr>
        <w:jc w:val="both"/>
      </w:pPr>
    </w:p>
    <w:p w:rsidR="00112346" w:rsidRPr="00112346" w:rsidRDefault="00112346" w:rsidP="00112346">
      <w:pPr>
        <w:jc w:val="both"/>
        <w:rPr>
          <w:b/>
        </w:rPr>
      </w:pPr>
      <w:r w:rsidRPr="00112346">
        <w:rPr>
          <w:b/>
        </w:rPr>
        <w:t xml:space="preserve">Column: </w:t>
      </w:r>
      <w:r>
        <w:rPr>
          <w:b/>
        </w:rPr>
        <w:t xml:space="preserve">keyword </w:t>
      </w:r>
      <w:r w:rsidRPr="00112346">
        <w:t>and</w:t>
      </w:r>
      <w:r>
        <w:rPr>
          <w:b/>
        </w:rPr>
        <w:t xml:space="preserve"> </w:t>
      </w:r>
      <w:r w:rsidRPr="00112346">
        <w:rPr>
          <w:b/>
        </w:rPr>
        <w:t>Column: call_number</w:t>
      </w:r>
    </w:p>
    <w:p w:rsidR="00112346" w:rsidRDefault="00112346" w:rsidP="006A0269">
      <w:pPr>
        <w:jc w:val="both"/>
      </w:pPr>
      <w:r>
        <w:t>These are blank columns</w:t>
      </w:r>
    </w:p>
    <w:p w:rsidR="00112346" w:rsidRPr="00112346" w:rsidRDefault="00401A07" w:rsidP="006A0269">
      <w:pPr>
        <w:jc w:val="both"/>
        <w:rPr>
          <w:b/>
        </w:rPr>
      </w:pPr>
      <w:r>
        <w:rPr>
          <w:b/>
        </w:rPr>
        <w:t>Column: date</w:t>
      </w:r>
      <w:bookmarkStart w:id="2" w:name="_GoBack"/>
      <w:bookmarkEnd w:id="2"/>
    </w:p>
    <w:p w:rsidR="00112346" w:rsidRDefault="00112346" w:rsidP="00112346">
      <w:pPr>
        <w:pStyle w:val="ListParagraph"/>
        <w:numPr>
          <w:ilvl w:val="0"/>
          <w:numId w:val="17"/>
        </w:numPr>
        <w:jc w:val="both"/>
      </w:pPr>
      <w:r>
        <w:t xml:space="preserve">Trim whitespaces. </w:t>
      </w:r>
    </w:p>
    <w:p w:rsidR="00112346" w:rsidRPr="00C30EE8" w:rsidRDefault="00112346" w:rsidP="00112346">
      <w:pPr>
        <w:pStyle w:val="ListParagraph"/>
        <w:numPr>
          <w:ilvl w:val="0"/>
          <w:numId w:val="17"/>
        </w:numPr>
        <w:jc w:val="both"/>
        <w:rPr>
          <w:b/>
          <w:u w:val="single"/>
        </w:rPr>
      </w:pPr>
      <w:r>
        <w:t>Collapse consecutive whitespaces.</w:t>
      </w:r>
    </w:p>
    <w:p w:rsidR="00C30EE8" w:rsidRPr="00F13088" w:rsidRDefault="00C23232" w:rsidP="00112346">
      <w:pPr>
        <w:pStyle w:val="ListParagraph"/>
        <w:numPr>
          <w:ilvl w:val="0"/>
          <w:numId w:val="17"/>
        </w:numPr>
        <w:jc w:val="both"/>
        <w:rPr>
          <w:b/>
          <w:u w:val="single"/>
        </w:rPr>
      </w:pPr>
      <w:r>
        <w:t>Using text facet function, these dates are unrealistic.</w:t>
      </w:r>
      <w:r w:rsidRPr="00C23232">
        <w:rPr>
          <w:noProof/>
        </w:rPr>
        <w:t xml:space="preserve"> </w:t>
      </w:r>
    </w:p>
    <w:p w:rsidR="00120A15" w:rsidRDefault="00C30EE8" w:rsidP="00C23232">
      <w:pPr>
        <w:jc w:val="center"/>
        <w:rPr>
          <w:noProof/>
        </w:rPr>
      </w:pPr>
      <w:r>
        <w:rPr>
          <w:noProof/>
        </w:rPr>
        <w:drawing>
          <wp:inline distT="0" distB="0" distL="0" distR="0" wp14:anchorId="71FE1D7B" wp14:editId="0529B2F9">
            <wp:extent cx="2891195" cy="621411"/>
            <wp:effectExtent l="0" t="0" r="4445"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907140" cy="624838"/>
                    </a:xfrm>
                    <a:prstGeom prst="rect">
                      <a:avLst/>
                    </a:prstGeom>
                  </pic:spPr>
                </pic:pic>
              </a:graphicData>
            </a:graphic>
          </wp:inline>
        </w:drawing>
      </w:r>
      <w:r w:rsidR="00C23232" w:rsidRPr="00C23232">
        <w:rPr>
          <w:noProof/>
        </w:rPr>
        <w:t xml:space="preserve"> </w:t>
      </w:r>
      <w:r w:rsidR="00C23232">
        <w:rPr>
          <w:noProof/>
        </w:rPr>
        <w:drawing>
          <wp:inline distT="0" distB="0" distL="0" distR="0" wp14:anchorId="640A39B7" wp14:editId="17676ED8">
            <wp:extent cx="3077384" cy="27484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31509" cy="315408"/>
                    </a:xfrm>
                    <a:prstGeom prst="rect">
                      <a:avLst/>
                    </a:prstGeom>
                  </pic:spPr>
                </pic:pic>
              </a:graphicData>
            </a:graphic>
          </wp:inline>
        </w:drawing>
      </w:r>
    </w:p>
    <w:p w:rsidR="00FC46CC" w:rsidRDefault="00FC46CC" w:rsidP="00FC46CC">
      <w:pPr>
        <w:pStyle w:val="ListParagraph"/>
        <w:numPr>
          <w:ilvl w:val="0"/>
          <w:numId w:val="17"/>
        </w:numPr>
      </w:pPr>
      <w:r>
        <w:t xml:space="preserve">Using the function “facet by blank” </w:t>
      </w:r>
    </w:p>
    <w:p w:rsidR="00FC46CC" w:rsidRDefault="00FC46CC" w:rsidP="00FC46CC">
      <w:pPr>
        <w:pStyle w:val="ListParagraph"/>
      </w:pPr>
      <w:r>
        <w:rPr>
          <w:noProof/>
        </w:rPr>
        <w:lastRenderedPageBreak/>
        <w:drawing>
          <wp:inline distT="0" distB="0" distL="0" distR="0" wp14:anchorId="2F4E0264" wp14:editId="5EBE9436">
            <wp:extent cx="2031357" cy="2008686"/>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038701" cy="2015948"/>
                    </a:xfrm>
                    <a:prstGeom prst="rect">
                      <a:avLst/>
                    </a:prstGeom>
                  </pic:spPr>
                </pic:pic>
              </a:graphicData>
            </a:graphic>
          </wp:inline>
        </w:drawing>
      </w:r>
    </w:p>
    <w:p w:rsidR="00FC46CC" w:rsidRDefault="00FC46CC" w:rsidP="00FC46CC">
      <w:pPr>
        <w:pStyle w:val="ListParagraph"/>
      </w:pPr>
      <w:r>
        <w:t>Further, using regular expression “^[1].*” in the call_number column to extract the year from it.</w:t>
      </w:r>
    </w:p>
    <w:p w:rsidR="00FC46CC" w:rsidRDefault="00FC46CC" w:rsidP="00FC46CC">
      <w:pPr>
        <w:ind w:left="720"/>
      </w:pPr>
      <w:r>
        <w:rPr>
          <w:noProof/>
        </w:rPr>
        <w:drawing>
          <wp:inline distT="0" distB="0" distL="0" distR="0" wp14:anchorId="1C446D49" wp14:editId="50359B8E">
            <wp:extent cx="4362450" cy="13430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362450" cy="1343025"/>
                    </a:xfrm>
                    <a:prstGeom prst="rect">
                      <a:avLst/>
                    </a:prstGeom>
                  </pic:spPr>
                </pic:pic>
              </a:graphicData>
            </a:graphic>
          </wp:inline>
        </w:drawing>
      </w:r>
    </w:p>
    <w:p w:rsidR="006149CB" w:rsidRDefault="00FC46CC" w:rsidP="006149CB">
      <w:pPr>
        <w:pStyle w:val="ListParagraph"/>
      </w:pPr>
      <w:r>
        <w:t xml:space="preserve">46 blank values were replaced by their respective years and to maintain the </w:t>
      </w:r>
      <w:r w:rsidR="006149CB">
        <w:t xml:space="preserve">date format 01-01 were added to the year using the customer text transform on column date and using the expression </w:t>
      </w:r>
    </w:p>
    <w:p w:rsidR="006149CB" w:rsidRPr="000F2F85" w:rsidRDefault="006149CB" w:rsidP="006149CB">
      <w:pPr>
        <w:pStyle w:val="ListParagraph"/>
      </w:pPr>
      <w:r w:rsidRPr="00FC46CC">
        <w:t>cells["call_number"].value.split('-')[0]+'-01-01'</w:t>
      </w:r>
    </w:p>
    <w:p w:rsidR="00FC46CC" w:rsidRDefault="00FC46CC" w:rsidP="00FC46CC">
      <w:pPr>
        <w:ind w:left="720"/>
      </w:pPr>
    </w:p>
    <w:p w:rsidR="00FC46CC" w:rsidRDefault="00FC46CC" w:rsidP="00FC46CC">
      <w:pPr>
        <w:pStyle w:val="ListParagraph"/>
      </w:pPr>
      <w:r>
        <w:rPr>
          <w:noProof/>
        </w:rPr>
        <w:drawing>
          <wp:inline distT="0" distB="0" distL="0" distR="0" wp14:anchorId="13532E30" wp14:editId="77E630F3">
            <wp:extent cx="4349942" cy="325827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354585" cy="3261751"/>
                    </a:xfrm>
                    <a:prstGeom prst="rect">
                      <a:avLst/>
                    </a:prstGeom>
                  </pic:spPr>
                </pic:pic>
              </a:graphicData>
            </a:graphic>
          </wp:inline>
        </w:drawing>
      </w:r>
    </w:p>
    <w:p w:rsidR="00920852" w:rsidRDefault="0068094F" w:rsidP="00153427">
      <w:pPr>
        <w:jc w:val="both"/>
        <w:rPr>
          <w:b/>
        </w:rPr>
      </w:pPr>
      <w:r w:rsidRPr="0068094F">
        <w:rPr>
          <w:b/>
        </w:rPr>
        <w:lastRenderedPageBreak/>
        <w:t>Column: location</w:t>
      </w:r>
    </w:p>
    <w:p w:rsidR="0068094F" w:rsidRDefault="0068094F" w:rsidP="0068094F">
      <w:pPr>
        <w:pStyle w:val="ListParagraph"/>
        <w:numPr>
          <w:ilvl w:val="0"/>
          <w:numId w:val="19"/>
        </w:numPr>
        <w:jc w:val="both"/>
      </w:pPr>
      <w:r>
        <w:t xml:space="preserve">Trim whitespaces. </w:t>
      </w:r>
    </w:p>
    <w:p w:rsidR="0068094F" w:rsidRPr="0068094F" w:rsidRDefault="0068094F" w:rsidP="0068094F">
      <w:pPr>
        <w:pStyle w:val="ListParagraph"/>
        <w:numPr>
          <w:ilvl w:val="0"/>
          <w:numId w:val="19"/>
        </w:numPr>
        <w:jc w:val="both"/>
        <w:rPr>
          <w:b/>
          <w:u w:val="single"/>
        </w:rPr>
      </w:pPr>
      <w:r>
        <w:t>Collapse consecutive whitespaces.</w:t>
      </w:r>
    </w:p>
    <w:p w:rsidR="004F027B" w:rsidRPr="004F027B" w:rsidRDefault="0068094F" w:rsidP="004F027B">
      <w:pPr>
        <w:pStyle w:val="ListParagraph"/>
        <w:numPr>
          <w:ilvl w:val="0"/>
          <w:numId w:val="19"/>
        </w:numPr>
        <w:jc w:val="both"/>
        <w:rPr>
          <w:b/>
          <w:u w:val="single"/>
        </w:rPr>
      </w:pPr>
      <w:r>
        <w:t>Removing (\\””,\\,?,””,”’) using replace function</w:t>
      </w:r>
    </w:p>
    <w:p w:rsidR="004F027B" w:rsidRDefault="004F027B" w:rsidP="0068094F">
      <w:pPr>
        <w:pStyle w:val="ListParagraph"/>
        <w:jc w:val="both"/>
        <w:rPr>
          <w:noProof/>
        </w:rPr>
      </w:pPr>
    </w:p>
    <w:p w:rsidR="0068094F" w:rsidRPr="00C30EE8" w:rsidRDefault="0068094F" w:rsidP="0068094F">
      <w:pPr>
        <w:pStyle w:val="ListParagraph"/>
        <w:jc w:val="both"/>
        <w:rPr>
          <w:b/>
          <w:u w:val="single"/>
        </w:rPr>
      </w:pPr>
      <w:r>
        <w:rPr>
          <w:noProof/>
        </w:rPr>
        <w:drawing>
          <wp:inline distT="0" distB="0" distL="0" distR="0" wp14:anchorId="69991A3E" wp14:editId="29228CF3">
            <wp:extent cx="5943600" cy="4434205"/>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4434205"/>
                    </a:xfrm>
                    <a:prstGeom prst="rect">
                      <a:avLst/>
                    </a:prstGeom>
                  </pic:spPr>
                </pic:pic>
              </a:graphicData>
            </a:graphic>
          </wp:inline>
        </w:drawing>
      </w:r>
      <w:r>
        <w:t xml:space="preserve"> </w:t>
      </w:r>
    </w:p>
    <w:p w:rsidR="004F027B" w:rsidRPr="0013547B" w:rsidRDefault="004F027B" w:rsidP="0013547B">
      <w:pPr>
        <w:pStyle w:val="ListParagraph"/>
        <w:numPr>
          <w:ilvl w:val="0"/>
          <w:numId w:val="19"/>
        </w:numPr>
        <w:jc w:val="both"/>
        <w:rPr>
          <w:b/>
        </w:rPr>
      </w:pPr>
      <w:r>
        <w:t xml:space="preserve">Performed Clustering following the same </w:t>
      </w:r>
      <w:r w:rsidR="0013547B">
        <w:t>principles as</w:t>
      </w:r>
      <w:r>
        <w:t xml:space="preserve"> discussed for the name columns. </w:t>
      </w:r>
    </w:p>
    <w:p w:rsidR="0013547B" w:rsidRPr="0013547B" w:rsidRDefault="0013547B" w:rsidP="0013547B">
      <w:pPr>
        <w:pStyle w:val="ListParagraph"/>
        <w:numPr>
          <w:ilvl w:val="0"/>
          <w:numId w:val="19"/>
        </w:numPr>
        <w:jc w:val="both"/>
        <w:rPr>
          <w:b/>
        </w:rPr>
      </w:pPr>
      <w:r>
        <w:t xml:space="preserve">The below values formed different types of null values, hence changed it to uniform one, i.e. blank. Used the replace function </w:t>
      </w:r>
      <w:r w:rsidRPr="0013547B">
        <w:t>value.replace('[RESTAURANT AND/OR LOCATION UNKNOWN]','').replace('[NOT GIVEN]','').replace('[RESTAURTANT NAME AND/OR LOCATION NOT GIVEN]','')</w:t>
      </w:r>
    </w:p>
    <w:p w:rsidR="0013547B" w:rsidRDefault="0013547B" w:rsidP="0013547B">
      <w:pPr>
        <w:pStyle w:val="ListParagraph"/>
        <w:jc w:val="both"/>
        <w:rPr>
          <w:b/>
        </w:rPr>
      </w:pPr>
      <w:r>
        <w:rPr>
          <w:noProof/>
        </w:rPr>
        <w:drawing>
          <wp:inline distT="0" distB="0" distL="0" distR="0" wp14:anchorId="53973806" wp14:editId="7151BCE1">
            <wp:extent cx="5353050" cy="127900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363138" cy="1281412"/>
                    </a:xfrm>
                    <a:prstGeom prst="rect">
                      <a:avLst/>
                    </a:prstGeom>
                  </pic:spPr>
                </pic:pic>
              </a:graphicData>
            </a:graphic>
          </wp:inline>
        </w:drawing>
      </w:r>
    </w:p>
    <w:p w:rsidR="0013547B" w:rsidRPr="0013547B" w:rsidRDefault="0069191D" w:rsidP="0013547B">
      <w:pPr>
        <w:pStyle w:val="ListParagraph"/>
        <w:numPr>
          <w:ilvl w:val="0"/>
          <w:numId w:val="19"/>
        </w:numPr>
        <w:jc w:val="both"/>
        <w:rPr>
          <w:b/>
        </w:rPr>
      </w:pPr>
      <w:r>
        <w:t xml:space="preserve">Replaced the “[“and “]” as first and last character, using </w:t>
      </w:r>
      <w:r w:rsidR="00085AF8" w:rsidRPr="00C16E60">
        <w:t>value.split('</w:t>
      </w:r>
      <w:r w:rsidR="00263CB9">
        <w:t>[</w:t>
      </w:r>
      <w:r w:rsidR="00085AF8" w:rsidRPr="00C16E60">
        <w:t>')[0].split('</w:t>
      </w:r>
      <w:r w:rsidR="00263CB9">
        <w:t>]</w:t>
      </w:r>
      <w:r w:rsidR="00085AF8" w:rsidRPr="00C16E60">
        <w:t>')[0]</w:t>
      </w:r>
      <w:r w:rsidR="00085AF8">
        <w:t>.</w:t>
      </w:r>
    </w:p>
    <w:p w:rsidR="0068094F" w:rsidRDefault="0068094F" w:rsidP="00153427">
      <w:pPr>
        <w:jc w:val="both"/>
        <w:rPr>
          <w:b/>
        </w:rPr>
      </w:pPr>
      <w:r>
        <w:rPr>
          <w:b/>
        </w:rPr>
        <w:t xml:space="preserve"> </w:t>
      </w:r>
      <w:r w:rsidR="004F027B">
        <w:rPr>
          <w:b/>
        </w:rPr>
        <w:t xml:space="preserve"> </w:t>
      </w:r>
    </w:p>
    <w:p w:rsidR="003348F3" w:rsidRDefault="003348F3" w:rsidP="00153427">
      <w:pPr>
        <w:jc w:val="both"/>
        <w:rPr>
          <w:b/>
        </w:rPr>
      </w:pPr>
      <w:r>
        <w:rPr>
          <w:b/>
        </w:rPr>
        <w:lastRenderedPageBreak/>
        <w:t>Column: Location_type.</w:t>
      </w:r>
    </w:p>
    <w:p w:rsidR="003348F3" w:rsidRDefault="003348F3" w:rsidP="00153427">
      <w:pPr>
        <w:jc w:val="both"/>
      </w:pPr>
      <w:r>
        <w:t xml:space="preserve">This column doesn’t have any values, hence didn’t perform any cleaning steps. </w:t>
      </w:r>
    </w:p>
    <w:p w:rsidR="00181E98" w:rsidRDefault="00181E98" w:rsidP="00153427">
      <w:pPr>
        <w:jc w:val="both"/>
      </w:pPr>
    </w:p>
    <w:p w:rsidR="00181E98" w:rsidRPr="00181E98" w:rsidRDefault="00181E98" w:rsidP="00153427">
      <w:pPr>
        <w:jc w:val="both"/>
        <w:rPr>
          <w:b/>
        </w:rPr>
      </w:pPr>
      <w:r w:rsidRPr="00181E98">
        <w:rPr>
          <w:b/>
        </w:rPr>
        <w:t>Column: Currency:</w:t>
      </w:r>
    </w:p>
    <w:p w:rsidR="0036763D" w:rsidRDefault="00181E98" w:rsidP="00153427">
      <w:pPr>
        <w:pStyle w:val="ListParagraph"/>
        <w:numPr>
          <w:ilvl w:val="0"/>
          <w:numId w:val="20"/>
        </w:numPr>
        <w:jc w:val="both"/>
      </w:pPr>
      <w:r>
        <w:t>Performed Trim operation.</w:t>
      </w:r>
    </w:p>
    <w:p w:rsidR="00181E98" w:rsidRDefault="0036763D" w:rsidP="00153427">
      <w:pPr>
        <w:pStyle w:val="ListParagraph"/>
        <w:numPr>
          <w:ilvl w:val="0"/>
          <w:numId w:val="20"/>
        </w:numPr>
        <w:jc w:val="both"/>
      </w:pPr>
      <w:r>
        <w:t>Collapse consecutive whitespaces</w:t>
      </w:r>
      <w:r>
        <w:t>.</w:t>
      </w:r>
    </w:p>
    <w:p w:rsidR="006A0A7D" w:rsidRDefault="0036763D" w:rsidP="006A0A7D">
      <w:pPr>
        <w:pStyle w:val="ListParagraph"/>
        <w:numPr>
          <w:ilvl w:val="0"/>
          <w:numId w:val="20"/>
        </w:numPr>
        <w:jc w:val="both"/>
      </w:pPr>
      <w:r>
        <w:t>Changed the case to Upper case.</w:t>
      </w:r>
    </w:p>
    <w:p w:rsidR="006A0A7D" w:rsidRDefault="006A0A7D" w:rsidP="006A0A7D">
      <w:pPr>
        <w:pStyle w:val="ListParagraph"/>
        <w:numPr>
          <w:ilvl w:val="0"/>
          <w:numId w:val="20"/>
        </w:numPr>
        <w:jc w:val="both"/>
      </w:pPr>
      <w:r>
        <w:t xml:space="preserve">For the null values, took some random sample and compared it on the </w:t>
      </w:r>
      <w:hyperlink r:id="rId34" w:history="1">
        <w:r w:rsidRPr="006A0A7D">
          <w:rPr>
            <w:rStyle w:val="Hyperlink"/>
          </w:rPr>
          <w:t>NYPL menus</w:t>
        </w:r>
      </w:hyperlink>
      <w:r>
        <w:t xml:space="preserve"> site to find the price. The menu cards didn’t have the price written on them as well. So couldn’t proceed further. </w:t>
      </w:r>
    </w:p>
    <w:p w:rsidR="00C22F4B" w:rsidRDefault="00C22F4B" w:rsidP="00C22F4B">
      <w:pPr>
        <w:pStyle w:val="ListParagraph"/>
        <w:jc w:val="both"/>
      </w:pPr>
      <w:r>
        <w:t xml:space="preserve">But using Notes Column we could figure out what currency was used. For example, below rows have notes for BRITISH CURRENCY and a similar row have SHILLINGS as the currency. So, we update these using the notes. </w:t>
      </w:r>
    </w:p>
    <w:p w:rsidR="00313FD6" w:rsidRDefault="00313FD6" w:rsidP="00C22F4B">
      <w:pPr>
        <w:pStyle w:val="ListParagraph"/>
        <w:jc w:val="both"/>
      </w:pPr>
      <w:r>
        <w:t xml:space="preserve">But we were not able to generalize this method for other currencies. </w:t>
      </w:r>
    </w:p>
    <w:p w:rsidR="00C22F4B" w:rsidRDefault="00C22F4B" w:rsidP="00C22F4B">
      <w:pPr>
        <w:pStyle w:val="ListParagraph"/>
        <w:ind w:hanging="720"/>
        <w:jc w:val="both"/>
      </w:pPr>
      <w:r>
        <w:rPr>
          <w:noProof/>
        </w:rPr>
        <w:drawing>
          <wp:inline distT="0" distB="0" distL="0" distR="0" wp14:anchorId="48BE137E" wp14:editId="5F13E321">
            <wp:extent cx="5943600" cy="202438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024380"/>
                    </a:xfrm>
                    <a:prstGeom prst="rect">
                      <a:avLst/>
                    </a:prstGeom>
                  </pic:spPr>
                </pic:pic>
              </a:graphicData>
            </a:graphic>
          </wp:inline>
        </w:drawing>
      </w:r>
    </w:p>
    <w:p w:rsidR="00B81BAE" w:rsidRDefault="00B81BAE" w:rsidP="00C22F4B">
      <w:pPr>
        <w:pStyle w:val="ListParagraph"/>
        <w:ind w:hanging="720"/>
        <w:jc w:val="both"/>
      </w:pPr>
    </w:p>
    <w:p w:rsidR="00B81BAE" w:rsidRDefault="00B81BAE" w:rsidP="00B81BAE">
      <w:pPr>
        <w:jc w:val="both"/>
        <w:rPr>
          <w:b/>
        </w:rPr>
      </w:pPr>
      <w:r w:rsidRPr="00181E98">
        <w:rPr>
          <w:b/>
        </w:rPr>
        <w:t>Column: Currency</w:t>
      </w:r>
      <w:r>
        <w:rPr>
          <w:b/>
        </w:rPr>
        <w:t>_symbol</w:t>
      </w:r>
      <w:r w:rsidRPr="00181E98">
        <w:rPr>
          <w:b/>
        </w:rPr>
        <w:t>:</w:t>
      </w:r>
    </w:p>
    <w:p w:rsidR="00B81BAE" w:rsidRDefault="00AA1167" w:rsidP="00B81BAE">
      <w:pPr>
        <w:pStyle w:val="ListParagraph"/>
        <w:numPr>
          <w:ilvl w:val="0"/>
          <w:numId w:val="21"/>
        </w:numPr>
        <w:jc w:val="both"/>
      </w:pPr>
      <w:r>
        <w:t xml:space="preserve">Performed trim operation. </w:t>
      </w:r>
    </w:p>
    <w:p w:rsidR="00AA1167" w:rsidRDefault="00AA1167" w:rsidP="00AA1167">
      <w:pPr>
        <w:pStyle w:val="ListParagraph"/>
        <w:numPr>
          <w:ilvl w:val="0"/>
          <w:numId w:val="21"/>
        </w:numPr>
        <w:jc w:val="both"/>
      </w:pPr>
      <w:r>
        <w:t>Collapse consecutive whitespaces.</w:t>
      </w:r>
    </w:p>
    <w:p w:rsidR="00AA1167" w:rsidRDefault="00AA1167" w:rsidP="00AA1167">
      <w:pPr>
        <w:pStyle w:val="ListParagraph"/>
        <w:numPr>
          <w:ilvl w:val="0"/>
          <w:numId w:val="21"/>
        </w:numPr>
        <w:jc w:val="both"/>
      </w:pPr>
      <w:r>
        <w:t xml:space="preserve">Checked the values of the column which are null but have values in the currency column. Later populated those values using that reference. </w:t>
      </w:r>
    </w:p>
    <w:p w:rsidR="0099267A" w:rsidRDefault="0099267A" w:rsidP="0099267A">
      <w:pPr>
        <w:jc w:val="both"/>
      </w:pPr>
    </w:p>
    <w:p w:rsidR="0099267A" w:rsidRDefault="0099267A" w:rsidP="0099267A">
      <w:pPr>
        <w:jc w:val="both"/>
        <w:rPr>
          <w:b/>
        </w:rPr>
      </w:pPr>
      <w:r w:rsidRPr="00181E98">
        <w:rPr>
          <w:b/>
        </w:rPr>
        <w:t>Column</w:t>
      </w:r>
      <w:r>
        <w:rPr>
          <w:b/>
        </w:rPr>
        <w:t>: Status</w:t>
      </w:r>
      <w:r w:rsidRPr="00181E98">
        <w:rPr>
          <w:b/>
        </w:rPr>
        <w:t>:</w:t>
      </w:r>
    </w:p>
    <w:p w:rsidR="008624C1" w:rsidRDefault="0099267A" w:rsidP="008624C1">
      <w:pPr>
        <w:pStyle w:val="ListParagraph"/>
        <w:numPr>
          <w:ilvl w:val="0"/>
          <w:numId w:val="23"/>
        </w:numPr>
        <w:jc w:val="both"/>
      </w:pPr>
      <w:r>
        <w:t xml:space="preserve">Performed trim operation. </w:t>
      </w:r>
    </w:p>
    <w:p w:rsidR="0099267A" w:rsidRDefault="0099267A" w:rsidP="008624C1">
      <w:pPr>
        <w:pStyle w:val="ListParagraph"/>
        <w:numPr>
          <w:ilvl w:val="0"/>
          <w:numId w:val="23"/>
        </w:numPr>
        <w:jc w:val="both"/>
      </w:pPr>
      <w:r>
        <w:t>Collapse consecutive whitespaces.</w:t>
      </w:r>
    </w:p>
    <w:p w:rsidR="0099267A" w:rsidRDefault="0099267A" w:rsidP="008624C1">
      <w:pPr>
        <w:pStyle w:val="ListParagraph"/>
        <w:numPr>
          <w:ilvl w:val="0"/>
          <w:numId w:val="23"/>
        </w:numPr>
        <w:jc w:val="both"/>
      </w:pPr>
      <w:r>
        <w:t xml:space="preserve">Changed it to upper case. </w:t>
      </w:r>
    </w:p>
    <w:p w:rsidR="008624C1" w:rsidRDefault="008624C1" w:rsidP="008624C1">
      <w:pPr>
        <w:jc w:val="both"/>
        <w:rPr>
          <w:b/>
        </w:rPr>
      </w:pPr>
      <w:r w:rsidRPr="00181E98">
        <w:rPr>
          <w:b/>
        </w:rPr>
        <w:t>Column</w:t>
      </w:r>
      <w:r>
        <w:rPr>
          <w:b/>
        </w:rPr>
        <w:t xml:space="preserve">: </w:t>
      </w:r>
      <w:r>
        <w:rPr>
          <w:b/>
        </w:rPr>
        <w:t>page_count</w:t>
      </w:r>
      <w:r w:rsidRPr="00181E98">
        <w:rPr>
          <w:b/>
        </w:rPr>
        <w:t>:</w:t>
      </w:r>
    </w:p>
    <w:p w:rsidR="00E72E61" w:rsidRDefault="008624C1" w:rsidP="00E72E61">
      <w:pPr>
        <w:pStyle w:val="ListParagraph"/>
        <w:numPr>
          <w:ilvl w:val="0"/>
          <w:numId w:val="22"/>
        </w:numPr>
        <w:jc w:val="both"/>
      </w:pPr>
      <w:r>
        <w:t xml:space="preserve">Performed trim operation. </w:t>
      </w:r>
    </w:p>
    <w:p w:rsidR="00E72E61" w:rsidRDefault="008624C1" w:rsidP="00E72E61">
      <w:pPr>
        <w:pStyle w:val="ListParagraph"/>
        <w:numPr>
          <w:ilvl w:val="0"/>
          <w:numId w:val="22"/>
        </w:numPr>
        <w:jc w:val="both"/>
      </w:pPr>
      <w:r>
        <w:lastRenderedPageBreak/>
        <w:t>Collapse consecutive whitespaces.</w:t>
      </w:r>
    </w:p>
    <w:p w:rsidR="008624C1" w:rsidRDefault="008624C1" w:rsidP="00E72E61">
      <w:pPr>
        <w:pStyle w:val="ListParagraph"/>
        <w:numPr>
          <w:ilvl w:val="0"/>
          <w:numId w:val="22"/>
        </w:numPr>
        <w:jc w:val="both"/>
      </w:pPr>
      <w:r>
        <w:t xml:space="preserve">Changed it to </w:t>
      </w:r>
      <w:r>
        <w:t>number data type</w:t>
      </w:r>
      <w:r>
        <w:t xml:space="preserve">. </w:t>
      </w:r>
    </w:p>
    <w:p w:rsidR="00B70CD2" w:rsidRDefault="00B70CD2" w:rsidP="00B70CD2">
      <w:pPr>
        <w:jc w:val="both"/>
        <w:rPr>
          <w:b/>
        </w:rPr>
      </w:pPr>
      <w:r w:rsidRPr="00181E98">
        <w:rPr>
          <w:b/>
        </w:rPr>
        <w:t>Column</w:t>
      </w:r>
      <w:r>
        <w:rPr>
          <w:b/>
        </w:rPr>
        <w:t>: dish_count</w:t>
      </w:r>
      <w:r w:rsidRPr="00181E98">
        <w:rPr>
          <w:b/>
        </w:rPr>
        <w:t>:</w:t>
      </w:r>
    </w:p>
    <w:p w:rsidR="00B70CD2" w:rsidRDefault="00B70CD2" w:rsidP="0035634F">
      <w:pPr>
        <w:pStyle w:val="ListParagraph"/>
        <w:numPr>
          <w:ilvl w:val="0"/>
          <w:numId w:val="24"/>
        </w:numPr>
        <w:jc w:val="both"/>
      </w:pPr>
      <w:r>
        <w:t xml:space="preserve">Performed trim operation. </w:t>
      </w:r>
    </w:p>
    <w:p w:rsidR="00B70CD2" w:rsidRDefault="00B70CD2" w:rsidP="0035634F">
      <w:pPr>
        <w:pStyle w:val="ListParagraph"/>
        <w:numPr>
          <w:ilvl w:val="0"/>
          <w:numId w:val="24"/>
        </w:numPr>
        <w:jc w:val="both"/>
      </w:pPr>
      <w:r>
        <w:t>Collapse consecutive whitespaces.</w:t>
      </w:r>
    </w:p>
    <w:p w:rsidR="00B70CD2" w:rsidRDefault="00B70CD2" w:rsidP="0035634F">
      <w:pPr>
        <w:pStyle w:val="ListParagraph"/>
        <w:numPr>
          <w:ilvl w:val="0"/>
          <w:numId w:val="24"/>
        </w:numPr>
        <w:jc w:val="both"/>
      </w:pPr>
      <w:r>
        <w:t xml:space="preserve">Changed it to </w:t>
      </w:r>
      <w:r w:rsidR="0098373A">
        <w:t>number data type</w:t>
      </w:r>
      <w:r>
        <w:t xml:space="preserve">. </w:t>
      </w:r>
    </w:p>
    <w:p w:rsidR="00515DC4" w:rsidRDefault="00515DC4" w:rsidP="00515DC4">
      <w:pPr>
        <w:jc w:val="both"/>
        <w:rPr>
          <w:b/>
        </w:rPr>
      </w:pPr>
      <w:r w:rsidRPr="0035634F">
        <w:rPr>
          <w:b/>
        </w:rPr>
        <w:t xml:space="preserve">Column: </w:t>
      </w:r>
      <w:r>
        <w:rPr>
          <w:b/>
        </w:rPr>
        <w:t xml:space="preserve">Place: </w:t>
      </w:r>
    </w:p>
    <w:p w:rsidR="00515DC4" w:rsidRDefault="00515DC4" w:rsidP="00515DC4">
      <w:pPr>
        <w:pStyle w:val="ListParagraph"/>
        <w:numPr>
          <w:ilvl w:val="0"/>
          <w:numId w:val="26"/>
        </w:numPr>
        <w:jc w:val="both"/>
      </w:pPr>
      <w:r>
        <w:t>P</w:t>
      </w:r>
      <w:r>
        <w:t xml:space="preserve">erformed trim operation. </w:t>
      </w:r>
    </w:p>
    <w:p w:rsidR="00515DC4" w:rsidRDefault="00515DC4" w:rsidP="00515DC4">
      <w:pPr>
        <w:pStyle w:val="ListParagraph"/>
        <w:numPr>
          <w:ilvl w:val="0"/>
          <w:numId w:val="26"/>
        </w:numPr>
        <w:jc w:val="both"/>
      </w:pPr>
      <w:r>
        <w:t>Collapse consecutive whitespaces.</w:t>
      </w:r>
    </w:p>
    <w:p w:rsidR="00515DC4" w:rsidRPr="00CE2FDD" w:rsidRDefault="00CE2FDD" w:rsidP="00515DC4">
      <w:pPr>
        <w:pStyle w:val="ListParagraph"/>
        <w:numPr>
          <w:ilvl w:val="0"/>
          <w:numId w:val="26"/>
        </w:numPr>
        <w:jc w:val="both"/>
        <w:rPr>
          <w:b/>
        </w:rPr>
      </w:pPr>
      <w:r>
        <w:t xml:space="preserve">Performed clustering for the column using key collision method with fingerprint function. </w:t>
      </w:r>
    </w:p>
    <w:p w:rsidR="00CE2FDD" w:rsidRPr="00843E3A" w:rsidRDefault="00B227E1" w:rsidP="00CE2FDD">
      <w:pPr>
        <w:pStyle w:val="ListParagraph"/>
        <w:jc w:val="both"/>
        <w:rPr>
          <w:b/>
        </w:rPr>
      </w:pPr>
      <w:r>
        <w:t>Also,</w:t>
      </w:r>
      <w:r w:rsidR="00CE2FDD">
        <w:t xml:space="preserve"> modified some of the values to standardize the data. For example, added New YORK, NY to the value, add missing 2 characters for state etc. Will split this column into two as well</w:t>
      </w:r>
    </w:p>
    <w:p w:rsidR="00515DC4" w:rsidRDefault="00CE2FDD" w:rsidP="00515DC4">
      <w:pPr>
        <w:jc w:val="both"/>
        <w:rPr>
          <w:b/>
        </w:rPr>
      </w:pPr>
      <w:r>
        <w:rPr>
          <w:noProof/>
        </w:rPr>
        <w:drawing>
          <wp:inline distT="0" distB="0" distL="0" distR="0" wp14:anchorId="2D902A64" wp14:editId="48BEC5B7">
            <wp:extent cx="5943600" cy="34124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412490"/>
                    </a:xfrm>
                    <a:prstGeom prst="rect">
                      <a:avLst/>
                    </a:prstGeom>
                  </pic:spPr>
                </pic:pic>
              </a:graphicData>
            </a:graphic>
          </wp:inline>
        </w:drawing>
      </w:r>
    </w:p>
    <w:p w:rsidR="008C6A5E" w:rsidRPr="008C6A5E" w:rsidRDefault="008C6A5E" w:rsidP="008C6A5E">
      <w:pPr>
        <w:pStyle w:val="ListParagraph"/>
        <w:numPr>
          <w:ilvl w:val="0"/>
          <w:numId w:val="26"/>
        </w:numPr>
        <w:jc w:val="both"/>
        <w:rPr>
          <w:b/>
        </w:rPr>
      </w:pPr>
      <w:r>
        <w:t>Used Clustering with keycollision method and ngram-fingerprint function with Ngram size 2</w:t>
      </w:r>
    </w:p>
    <w:p w:rsidR="008624C1" w:rsidRDefault="008624C1" w:rsidP="008624C1">
      <w:pPr>
        <w:jc w:val="both"/>
      </w:pPr>
    </w:p>
    <w:p w:rsidR="008C6A5E" w:rsidRDefault="008C6A5E" w:rsidP="008C6A5E">
      <w:pPr>
        <w:jc w:val="both"/>
      </w:pPr>
      <w:r>
        <w:rPr>
          <w:noProof/>
        </w:rPr>
        <w:lastRenderedPageBreak/>
        <w:drawing>
          <wp:inline distT="0" distB="0" distL="0" distR="0" wp14:anchorId="748DF6E5" wp14:editId="0EE4B9A8">
            <wp:extent cx="5943600" cy="405130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4051300"/>
                    </a:xfrm>
                    <a:prstGeom prst="rect">
                      <a:avLst/>
                    </a:prstGeom>
                  </pic:spPr>
                </pic:pic>
              </a:graphicData>
            </a:graphic>
          </wp:inline>
        </w:drawing>
      </w:r>
    </w:p>
    <w:p w:rsidR="00AA1167" w:rsidRDefault="00232DAE" w:rsidP="00232DAE">
      <w:pPr>
        <w:pStyle w:val="ListParagraph"/>
        <w:numPr>
          <w:ilvl w:val="0"/>
          <w:numId w:val="26"/>
        </w:numPr>
        <w:jc w:val="both"/>
      </w:pPr>
      <w:r>
        <w:t>Replaced “(“,”)”, “[“,”]”</w:t>
      </w:r>
      <w:r w:rsidR="008F3257">
        <w:t xml:space="preserve">, “?” using replace function. </w:t>
      </w:r>
    </w:p>
    <w:p w:rsidR="000F5B73" w:rsidRDefault="000F5B73" w:rsidP="000F5B73">
      <w:pPr>
        <w:jc w:val="both"/>
      </w:pPr>
    </w:p>
    <w:p w:rsidR="000F5B73" w:rsidRDefault="000F5B73" w:rsidP="000F5B73">
      <w:pPr>
        <w:jc w:val="both"/>
        <w:rPr>
          <w:b/>
        </w:rPr>
      </w:pPr>
      <w:r w:rsidRPr="006F710F">
        <w:rPr>
          <w:b/>
        </w:rPr>
        <w:t xml:space="preserve">Column name: </w:t>
      </w:r>
      <w:r w:rsidR="005C78F7" w:rsidRPr="006F710F">
        <w:rPr>
          <w:b/>
        </w:rPr>
        <w:t>physical</w:t>
      </w:r>
      <w:r w:rsidR="002E5C7C">
        <w:rPr>
          <w:b/>
        </w:rPr>
        <w:t>_</w:t>
      </w:r>
      <w:r w:rsidR="005C78F7" w:rsidRPr="006F710F">
        <w:rPr>
          <w:b/>
        </w:rPr>
        <w:t xml:space="preserve">description: </w:t>
      </w:r>
    </w:p>
    <w:p w:rsidR="00B948D9" w:rsidRDefault="00B948D9" w:rsidP="00B948D9">
      <w:pPr>
        <w:pStyle w:val="ListParagraph"/>
        <w:numPr>
          <w:ilvl w:val="0"/>
          <w:numId w:val="27"/>
        </w:numPr>
        <w:jc w:val="both"/>
      </w:pPr>
      <w:r>
        <w:t xml:space="preserve">Performed trim operation. </w:t>
      </w:r>
    </w:p>
    <w:p w:rsidR="00B948D9" w:rsidRDefault="00B948D9" w:rsidP="00B948D9">
      <w:pPr>
        <w:pStyle w:val="ListParagraph"/>
        <w:numPr>
          <w:ilvl w:val="0"/>
          <w:numId w:val="27"/>
        </w:numPr>
        <w:jc w:val="both"/>
      </w:pPr>
      <w:r>
        <w:t>Collapse consecutive whitespaces.</w:t>
      </w:r>
    </w:p>
    <w:p w:rsidR="00AE352C" w:rsidRDefault="00AE352C" w:rsidP="00AE352C">
      <w:pPr>
        <w:pStyle w:val="ListParagraph"/>
        <w:numPr>
          <w:ilvl w:val="0"/>
          <w:numId w:val="27"/>
        </w:numPr>
        <w:jc w:val="both"/>
      </w:pPr>
      <w:r>
        <w:t>Changed the case to Upper case.</w:t>
      </w:r>
    </w:p>
    <w:p w:rsidR="00B948D9" w:rsidRPr="00B948D9" w:rsidRDefault="00B948D9" w:rsidP="00B948D9">
      <w:pPr>
        <w:pStyle w:val="ListParagraph"/>
        <w:numPr>
          <w:ilvl w:val="0"/>
          <w:numId w:val="27"/>
        </w:numPr>
        <w:jc w:val="both"/>
        <w:rPr>
          <w:b/>
        </w:rPr>
      </w:pPr>
      <w:r>
        <w:t xml:space="preserve">Performed clustering for the column using key collision method with fingerprint function. </w:t>
      </w:r>
    </w:p>
    <w:p w:rsidR="00B948D9" w:rsidRPr="008C6A5E" w:rsidRDefault="00B948D9" w:rsidP="00B948D9">
      <w:pPr>
        <w:pStyle w:val="ListParagraph"/>
        <w:numPr>
          <w:ilvl w:val="0"/>
          <w:numId w:val="27"/>
        </w:numPr>
        <w:jc w:val="both"/>
        <w:rPr>
          <w:b/>
        </w:rPr>
      </w:pPr>
      <w:r>
        <w:t>Used Clustering with keycollision method and ngram-fingerprint function with Ngram size 2</w:t>
      </w:r>
      <w:r>
        <w:t>. Didn’t merged the values for numeric string as the size of the menu page might differ in length or breadth.</w:t>
      </w:r>
    </w:p>
    <w:p w:rsidR="00B81BAE" w:rsidRDefault="00B948D9" w:rsidP="00B948D9">
      <w:pPr>
        <w:jc w:val="both"/>
      </w:pPr>
      <w:r>
        <w:rPr>
          <w:noProof/>
        </w:rPr>
        <w:drawing>
          <wp:inline distT="0" distB="0" distL="0" distR="0" wp14:anchorId="3977CCC1" wp14:editId="2B4E2647">
            <wp:extent cx="5942808" cy="1516284"/>
            <wp:effectExtent l="0" t="0" r="1270"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61588" cy="1521076"/>
                    </a:xfrm>
                    <a:prstGeom prst="rect">
                      <a:avLst/>
                    </a:prstGeom>
                  </pic:spPr>
                </pic:pic>
              </a:graphicData>
            </a:graphic>
          </wp:inline>
        </w:drawing>
      </w:r>
    </w:p>
    <w:p w:rsidR="00B227E1" w:rsidRDefault="00B227E1" w:rsidP="00B227E1">
      <w:pPr>
        <w:jc w:val="both"/>
        <w:rPr>
          <w:b/>
        </w:rPr>
      </w:pPr>
      <w:r w:rsidRPr="006F710F">
        <w:rPr>
          <w:b/>
        </w:rPr>
        <w:t xml:space="preserve">Column name: </w:t>
      </w:r>
      <w:r>
        <w:rPr>
          <w:b/>
        </w:rPr>
        <w:t>notes</w:t>
      </w:r>
      <w:r w:rsidRPr="006F710F">
        <w:rPr>
          <w:b/>
        </w:rPr>
        <w:t xml:space="preserve">: </w:t>
      </w:r>
    </w:p>
    <w:p w:rsidR="00B227E1" w:rsidRDefault="00B227E1" w:rsidP="00B227E1">
      <w:pPr>
        <w:pStyle w:val="ListParagraph"/>
        <w:numPr>
          <w:ilvl w:val="0"/>
          <w:numId w:val="28"/>
        </w:numPr>
        <w:jc w:val="both"/>
      </w:pPr>
      <w:r>
        <w:lastRenderedPageBreak/>
        <w:t xml:space="preserve">Performed trim operation. </w:t>
      </w:r>
    </w:p>
    <w:p w:rsidR="00B227E1" w:rsidRDefault="00B227E1" w:rsidP="00B227E1">
      <w:pPr>
        <w:pStyle w:val="ListParagraph"/>
        <w:numPr>
          <w:ilvl w:val="0"/>
          <w:numId w:val="28"/>
        </w:numPr>
        <w:jc w:val="both"/>
      </w:pPr>
      <w:r>
        <w:t>Collapse consecutive whitespaces.</w:t>
      </w:r>
    </w:p>
    <w:p w:rsidR="00AE352C" w:rsidRDefault="00AE352C" w:rsidP="00AE352C">
      <w:pPr>
        <w:pStyle w:val="ListParagraph"/>
        <w:numPr>
          <w:ilvl w:val="0"/>
          <w:numId w:val="28"/>
        </w:numPr>
        <w:jc w:val="both"/>
      </w:pPr>
      <w:r>
        <w:t>Changed the case to Upper case.</w:t>
      </w:r>
    </w:p>
    <w:p w:rsidR="00B227E1" w:rsidRPr="00B948D9" w:rsidRDefault="00B227E1" w:rsidP="00B227E1">
      <w:pPr>
        <w:pStyle w:val="ListParagraph"/>
        <w:numPr>
          <w:ilvl w:val="0"/>
          <w:numId w:val="28"/>
        </w:numPr>
        <w:jc w:val="both"/>
        <w:rPr>
          <w:b/>
        </w:rPr>
      </w:pPr>
      <w:r>
        <w:t xml:space="preserve">Performed clustering for the column using key collision method with fingerprint function. </w:t>
      </w:r>
    </w:p>
    <w:p w:rsidR="00B227E1" w:rsidRDefault="00B227E1" w:rsidP="00B948D9">
      <w:pPr>
        <w:pStyle w:val="ListParagraph"/>
        <w:numPr>
          <w:ilvl w:val="0"/>
          <w:numId w:val="28"/>
        </w:numPr>
        <w:jc w:val="both"/>
      </w:pPr>
      <w:r>
        <w:t xml:space="preserve">Used Clustering with keycollision method and ngram-fingerprint function with Ngram size 2. </w:t>
      </w:r>
    </w:p>
    <w:p w:rsidR="00371C24" w:rsidRPr="003348F3" w:rsidRDefault="00371C24" w:rsidP="00371C24">
      <w:pPr>
        <w:jc w:val="both"/>
      </w:pPr>
      <w:r>
        <w:rPr>
          <w:noProof/>
        </w:rPr>
        <w:drawing>
          <wp:inline distT="0" distB="0" distL="0" distR="0" wp14:anchorId="45880747" wp14:editId="4CD19EF2">
            <wp:extent cx="5943600" cy="2604304"/>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9331" cy="2606815"/>
                    </a:xfrm>
                    <a:prstGeom prst="rect">
                      <a:avLst/>
                    </a:prstGeom>
                  </pic:spPr>
                </pic:pic>
              </a:graphicData>
            </a:graphic>
          </wp:inline>
        </w:drawing>
      </w:r>
    </w:p>
    <w:sectPr w:rsidR="00371C24" w:rsidRPr="003348F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916CF" w:rsidRDefault="009916CF" w:rsidP="00942561">
      <w:pPr>
        <w:spacing w:after="0" w:line="240" w:lineRule="auto"/>
      </w:pPr>
      <w:r>
        <w:separator/>
      </w:r>
    </w:p>
  </w:endnote>
  <w:endnote w:type="continuationSeparator" w:id="0">
    <w:p w:rsidR="009916CF" w:rsidRDefault="009916CF" w:rsidP="009425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916CF" w:rsidRDefault="009916CF" w:rsidP="00942561">
      <w:pPr>
        <w:spacing w:after="0" w:line="240" w:lineRule="auto"/>
      </w:pPr>
      <w:r>
        <w:separator/>
      </w:r>
    </w:p>
  </w:footnote>
  <w:footnote w:type="continuationSeparator" w:id="0">
    <w:p w:rsidR="009916CF" w:rsidRDefault="009916CF" w:rsidP="009425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3173BF"/>
    <w:multiLevelType w:val="hybridMultilevel"/>
    <w:tmpl w:val="D0B8B9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FB1AD9"/>
    <w:multiLevelType w:val="hybridMultilevel"/>
    <w:tmpl w:val="F984CF9A"/>
    <w:lvl w:ilvl="0" w:tplc="D1681D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377520"/>
    <w:multiLevelType w:val="hybridMultilevel"/>
    <w:tmpl w:val="3CCE0060"/>
    <w:lvl w:ilvl="0" w:tplc="D6DC5A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F89386B"/>
    <w:multiLevelType w:val="hybridMultilevel"/>
    <w:tmpl w:val="57B05DE6"/>
    <w:lvl w:ilvl="0" w:tplc="D1681DB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16F7857"/>
    <w:multiLevelType w:val="hybridMultilevel"/>
    <w:tmpl w:val="30FE05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1F4D03"/>
    <w:multiLevelType w:val="hybridMultilevel"/>
    <w:tmpl w:val="4F6A21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DF1354"/>
    <w:multiLevelType w:val="hybridMultilevel"/>
    <w:tmpl w:val="90F6B9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BC0DBE"/>
    <w:multiLevelType w:val="hybridMultilevel"/>
    <w:tmpl w:val="BFF490D8"/>
    <w:lvl w:ilvl="0" w:tplc="283AB4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7C50AF4"/>
    <w:multiLevelType w:val="hybridMultilevel"/>
    <w:tmpl w:val="C83666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E40B21"/>
    <w:multiLevelType w:val="hybridMultilevel"/>
    <w:tmpl w:val="DD18A5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DB67AC"/>
    <w:multiLevelType w:val="hybridMultilevel"/>
    <w:tmpl w:val="D144BCE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3F592E"/>
    <w:multiLevelType w:val="hybridMultilevel"/>
    <w:tmpl w:val="5F188B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E249C3"/>
    <w:multiLevelType w:val="hybridMultilevel"/>
    <w:tmpl w:val="CDC238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AD759A"/>
    <w:multiLevelType w:val="hybridMultilevel"/>
    <w:tmpl w:val="49BC11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FE677F"/>
    <w:multiLevelType w:val="hybridMultilevel"/>
    <w:tmpl w:val="0CC2DC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364D7E"/>
    <w:multiLevelType w:val="hybridMultilevel"/>
    <w:tmpl w:val="297A86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CF72AE"/>
    <w:multiLevelType w:val="hybridMultilevel"/>
    <w:tmpl w:val="784A37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7A5F82"/>
    <w:multiLevelType w:val="hybridMultilevel"/>
    <w:tmpl w:val="C0C6FC2A"/>
    <w:lvl w:ilvl="0" w:tplc="6B48012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C852F3"/>
    <w:multiLevelType w:val="hybridMultilevel"/>
    <w:tmpl w:val="04660B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07A10F6"/>
    <w:multiLevelType w:val="hybridMultilevel"/>
    <w:tmpl w:val="CDEED2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FD2E6A"/>
    <w:multiLevelType w:val="hybridMultilevel"/>
    <w:tmpl w:val="AD5050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372FD9"/>
    <w:multiLevelType w:val="hybridMultilevel"/>
    <w:tmpl w:val="E4E6FA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0A09F6"/>
    <w:multiLevelType w:val="hybridMultilevel"/>
    <w:tmpl w:val="49BC11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D6801C6"/>
    <w:multiLevelType w:val="hybridMultilevel"/>
    <w:tmpl w:val="49BC11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DA1044B"/>
    <w:multiLevelType w:val="hybridMultilevel"/>
    <w:tmpl w:val="D0B8B9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0F385B"/>
    <w:multiLevelType w:val="hybridMultilevel"/>
    <w:tmpl w:val="F454C7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696C25"/>
    <w:multiLevelType w:val="hybridMultilevel"/>
    <w:tmpl w:val="A57ACE78"/>
    <w:lvl w:ilvl="0" w:tplc="25F2172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C6D282B"/>
    <w:multiLevelType w:val="hybridMultilevel"/>
    <w:tmpl w:val="04660B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2"/>
  </w:num>
  <w:num w:numId="3">
    <w:abstractNumId w:val="7"/>
  </w:num>
  <w:num w:numId="4">
    <w:abstractNumId w:val="3"/>
  </w:num>
  <w:num w:numId="5">
    <w:abstractNumId w:val="1"/>
  </w:num>
  <w:num w:numId="6">
    <w:abstractNumId w:val="16"/>
  </w:num>
  <w:num w:numId="7">
    <w:abstractNumId w:val="25"/>
  </w:num>
  <w:num w:numId="8">
    <w:abstractNumId w:val="26"/>
  </w:num>
  <w:num w:numId="9">
    <w:abstractNumId w:val="8"/>
  </w:num>
  <w:num w:numId="10">
    <w:abstractNumId w:val="15"/>
  </w:num>
  <w:num w:numId="11">
    <w:abstractNumId w:val="2"/>
  </w:num>
  <w:num w:numId="12">
    <w:abstractNumId w:val="4"/>
  </w:num>
  <w:num w:numId="13">
    <w:abstractNumId w:val="10"/>
  </w:num>
  <w:num w:numId="14">
    <w:abstractNumId w:val="27"/>
  </w:num>
  <w:num w:numId="15">
    <w:abstractNumId w:val="18"/>
  </w:num>
  <w:num w:numId="16">
    <w:abstractNumId w:val="14"/>
  </w:num>
  <w:num w:numId="17">
    <w:abstractNumId w:val="0"/>
  </w:num>
  <w:num w:numId="18">
    <w:abstractNumId w:val="19"/>
  </w:num>
  <w:num w:numId="19">
    <w:abstractNumId w:val="24"/>
  </w:num>
  <w:num w:numId="20">
    <w:abstractNumId w:val="21"/>
  </w:num>
  <w:num w:numId="21">
    <w:abstractNumId w:val="9"/>
  </w:num>
  <w:num w:numId="22">
    <w:abstractNumId w:val="20"/>
  </w:num>
  <w:num w:numId="23">
    <w:abstractNumId w:val="5"/>
  </w:num>
  <w:num w:numId="24">
    <w:abstractNumId w:val="11"/>
  </w:num>
  <w:num w:numId="25">
    <w:abstractNumId w:val="17"/>
  </w:num>
  <w:num w:numId="26">
    <w:abstractNumId w:val="13"/>
  </w:num>
  <w:num w:numId="27">
    <w:abstractNumId w:val="23"/>
  </w:num>
  <w:num w:numId="2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3"/>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3tzQ0szCyMAVCMyUdpeDU4uLM/DyQAsNaANnnaucsAAAA"/>
  </w:docVars>
  <w:rsids>
    <w:rsidRoot w:val="00195BED"/>
    <w:rsid w:val="000308EE"/>
    <w:rsid w:val="00085AF8"/>
    <w:rsid w:val="000D57A3"/>
    <w:rsid w:val="000F2F85"/>
    <w:rsid w:val="000F5574"/>
    <w:rsid w:val="000F5B73"/>
    <w:rsid w:val="0010144E"/>
    <w:rsid w:val="00112346"/>
    <w:rsid w:val="00120A15"/>
    <w:rsid w:val="0013547B"/>
    <w:rsid w:val="00153427"/>
    <w:rsid w:val="00167263"/>
    <w:rsid w:val="00181E98"/>
    <w:rsid w:val="00195BED"/>
    <w:rsid w:val="001A7102"/>
    <w:rsid w:val="001C4EB5"/>
    <w:rsid w:val="001F2CB2"/>
    <w:rsid w:val="0021242F"/>
    <w:rsid w:val="002314D6"/>
    <w:rsid w:val="00232DAE"/>
    <w:rsid w:val="002338D9"/>
    <w:rsid w:val="00263CB9"/>
    <w:rsid w:val="00272960"/>
    <w:rsid w:val="002944D3"/>
    <w:rsid w:val="002A3B0B"/>
    <w:rsid w:val="002B7A1B"/>
    <w:rsid w:val="002E5C7C"/>
    <w:rsid w:val="00313FD6"/>
    <w:rsid w:val="003348F3"/>
    <w:rsid w:val="0035634F"/>
    <w:rsid w:val="0036763D"/>
    <w:rsid w:val="00371C24"/>
    <w:rsid w:val="003C6493"/>
    <w:rsid w:val="00401A07"/>
    <w:rsid w:val="00472CEF"/>
    <w:rsid w:val="004D2B00"/>
    <w:rsid w:val="004F027B"/>
    <w:rsid w:val="00510019"/>
    <w:rsid w:val="00515DC4"/>
    <w:rsid w:val="005352BB"/>
    <w:rsid w:val="00552DC3"/>
    <w:rsid w:val="00573201"/>
    <w:rsid w:val="00585163"/>
    <w:rsid w:val="005C78F7"/>
    <w:rsid w:val="005F6084"/>
    <w:rsid w:val="006149CB"/>
    <w:rsid w:val="006761C1"/>
    <w:rsid w:val="0068094F"/>
    <w:rsid w:val="0069191D"/>
    <w:rsid w:val="006A0269"/>
    <w:rsid w:val="006A0A7D"/>
    <w:rsid w:val="006A67B6"/>
    <w:rsid w:val="006B60FC"/>
    <w:rsid w:val="006C35E8"/>
    <w:rsid w:val="006E4C97"/>
    <w:rsid w:val="006F710F"/>
    <w:rsid w:val="0073457F"/>
    <w:rsid w:val="007445B9"/>
    <w:rsid w:val="007460FF"/>
    <w:rsid w:val="007862D7"/>
    <w:rsid w:val="007A5C9D"/>
    <w:rsid w:val="007B3B46"/>
    <w:rsid w:val="007F5F7A"/>
    <w:rsid w:val="00800A38"/>
    <w:rsid w:val="00843E3A"/>
    <w:rsid w:val="00845EFD"/>
    <w:rsid w:val="008624C1"/>
    <w:rsid w:val="008A4F36"/>
    <w:rsid w:val="008C6A5E"/>
    <w:rsid w:val="008F3257"/>
    <w:rsid w:val="008F4143"/>
    <w:rsid w:val="00920852"/>
    <w:rsid w:val="00940610"/>
    <w:rsid w:val="00941B53"/>
    <w:rsid w:val="00942561"/>
    <w:rsid w:val="0098373A"/>
    <w:rsid w:val="009916CF"/>
    <w:rsid w:val="0099267A"/>
    <w:rsid w:val="009C6AF2"/>
    <w:rsid w:val="009E3C70"/>
    <w:rsid w:val="009F7EC6"/>
    <w:rsid w:val="00A25EAF"/>
    <w:rsid w:val="00A440E2"/>
    <w:rsid w:val="00A54951"/>
    <w:rsid w:val="00A67B68"/>
    <w:rsid w:val="00AA1167"/>
    <w:rsid w:val="00AE352C"/>
    <w:rsid w:val="00B227E1"/>
    <w:rsid w:val="00B57431"/>
    <w:rsid w:val="00B70CD2"/>
    <w:rsid w:val="00B81BAE"/>
    <w:rsid w:val="00B948D9"/>
    <w:rsid w:val="00BA327F"/>
    <w:rsid w:val="00BC4EB2"/>
    <w:rsid w:val="00C16E60"/>
    <w:rsid w:val="00C22F4B"/>
    <w:rsid w:val="00C23232"/>
    <w:rsid w:val="00C30EE8"/>
    <w:rsid w:val="00C36717"/>
    <w:rsid w:val="00C55ED7"/>
    <w:rsid w:val="00C60418"/>
    <w:rsid w:val="00C65607"/>
    <w:rsid w:val="00CE2FDD"/>
    <w:rsid w:val="00D03D62"/>
    <w:rsid w:val="00D33D33"/>
    <w:rsid w:val="00D44077"/>
    <w:rsid w:val="00DA2540"/>
    <w:rsid w:val="00DD2266"/>
    <w:rsid w:val="00E45A1F"/>
    <w:rsid w:val="00E72E61"/>
    <w:rsid w:val="00E855CA"/>
    <w:rsid w:val="00EA60F2"/>
    <w:rsid w:val="00F13088"/>
    <w:rsid w:val="00F87596"/>
    <w:rsid w:val="00F940F6"/>
    <w:rsid w:val="00FB20C5"/>
    <w:rsid w:val="00FC46CC"/>
    <w:rsid w:val="00FC7336"/>
    <w:rsid w:val="00FD14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83A81"/>
  <w15:chartTrackingRefBased/>
  <w15:docId w15:val="{60F36FB3-EA34-4A00-BD34-42BF48DCB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95BED"/>
    <w:pPr>
      <w:ind w:left="720"/>
      <w:contextualSpacing/>
    </w:pPr>
  </w:style>
  <w:style w:type="character" w:styleId="Hyperlink">
    <w:name w:val="Hyperlink"/>
    <w:basedOn w:val="DefaultParagraphFont"/>
    <w:uiPriority w:val="99"/>
    <w:unhideWhenUsed/>
    <w:rsid w:val="00D03D62"/>
    <w:rPr>
      <w:color w:val="0563C1" w:themeColor="hyperlink"/>
      <w:u w:val="single"/>
    </w:rPr>
  </w:style>
  <w:style w:type="character" w:styleId="Mention">
    <w:name w:val="Mention"/>
    <w:basedOn w:val="DefaultParagraphFont"/>
    <w:uiPriority w:val="99"/>
    <w:semiHidden/>
    <w:unhideWhenUsed/>
    <w:rsid w:val="00D03D62"/>
    <w:rPr>
      <w:color w:val="2B579A"/>
      <w:shd w:val="clear" w:color="auto" w:fill="E6E6E6"/>
    </w:rPr>
  </w:style>
  <w:style w:type="character" w:customStyle="1" w:styleId="apple-converted-space">
    <w:name w:val="apple-converted-space"/>
    <w:basedOn w:val="DefaultParagraphFont"/>
    <w:rsid w:val="00A54951"/>
  </w:style>
  <w:style w:type="paragraph" w:styleId="Header">
    <w:name w:val="header"/>
    <w:basedOn w:val="Normal"/>
    <w:link w:val="HeaderChar"/>
    <w:uiPriority w:val="99"/>
    <w:unhideWhenUsed/>
    <w:rsid w:val="009425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2561"/>
  </w:style>
  <w:style w:type="paragraph" w:styleId="Footer">
    <w:name w:val="footer"/>
    <w:basedOn w:val="Normal"/>
    <w:link w:val="FooterChar"/>
    <w:uiPriority w:val="99"/>
    <w:unhideWhenUsed/>
    <w:rsid w:val="009425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25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menus.nypl.org/menus/"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www.nypl.org/node/5622" TargetMode="External"/><Relationship Id="rId39" Type="http://schemas.openxmlformats.org/officeDocument/2006/relationships/image" Target="media/image26.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hyperlink" Target="https://digitalcollections.nypl.org/items/510d47db-4977-a3d9-e040-e00a18064a99"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legacy.www.nypl.org/research/chss/grd/resguides/lingo.html" TargetMode="External"/><Relationship Id="rId33" Type="http://schemas.openxmlformats.org/officeDocument/2006/relationships/image" Target="media/image21.png"/><Relationship Id="rId38"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17.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legacy.www.nypl.org/research/chss/grd/resguides/lingo.html" TargetMode="External"/><Relationship Id="rId32" Type="http://schemas.openxmlformats.org/officeDocument/2006/relationships/image" Target="media/image20.png"/><Relationship Id="rId37" Type="http://schemas.openxmlformats.org/officeDocument/2006/relationships/image" Target="media/image24.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legacy.www.nypl.org/research/chss/grd/resguides/lingo.html" TargetMode="External"/><Relationship Id="rId28" Type="http://schemas.openxmlformats.org/officeDocument/2006/relationships/image" Target="media/image16.png"/><Relationship Id="rId36" Type="http://schemas.openxmlformats.org/officeDocument/2006/relationships/image" Target="media/image23.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F41B99F-B4D3-4600-9478-2DE92F3078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15</TotalTime>
  <Pages>13</Pages>
  <Words>1509</Words>
  <Characters>860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ikshrivastava23@gmail.com</dc:creator>
  <cp:keywords/>
  <dc:description/>
  <cp:lastModifiedBy>pratikshrivastava23@gmail.com</cp:lastModifiedBy>
  <cp:revision>68</cp:revision>
  <dcterms:created xsi:type="dcterms:W3CDTF">2017-05-09T04:52:00Z</dcterms:created>
  <dcterms:modified xsi:type="dcterms:W3CDTF">2017-05-11T02:07:00Z</dcterms:modified>
</cp:coreProperties>
</file>